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32B3" w:rsidRDefault="00D80517" w:rsidP="002A32B3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bookmarkStart w:id="0" w:name="_GoBack"/>
      <w:bookmarkEnd w:id="0"/>
      <w:r w:rsidRPr="00D80517">
        <w:rPr>
          <w:rFonts w:ascii="Times New Roman" w:hAnsi="Times New Roman" w:cs="Times New Roman"/>
          <w:noProof/>
          <w:sz w:val="24"/>
          <w:szCs w:val="24"/>
          <w:lang w:eastAsia="en-IN" w:bidi="ar-SA"/>
        </w:rPr>
        <w:drawing>
          <wp:anchor distT="0" distB="0" distL="114300" distR="114300" simplePos="0" relativeHeight="251656192" behindDoc="0" locked="0" layoutInCell="1" allowOverlap="1">
            <wp:simplePos x="0" y="0"/>
            <wp:positionH relativeFrom="column">
              <wp:posOffset>1162050</wp:posOffset>
            </wp:positionH>
            <wp:positionV relativeFrom="paragraph">
              <wp:posOffset>-590550</wp:posOffset>
            </wp:positionV>
            <wp:extent cx="3400425" cy="778510"/>
            <wp:effectExtent l="0" t="0" r="0" b="0"/>
            <wp:wrapNone/>
            <wp:docPr id="6" name="Picture 1" descr="H:\PUAA Logo &amp; Letterhead\PUAA Logo Bla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PUAA Logo &amp; Letterhead\PUAA Logo Black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7785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A32B3" w:rsidRPr="000D55E3" w:rsidRDefault="002A32B3" w:rsidP="002A32B3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 xml:space="preserve">Notable Alumni </w:t>
      </w:r>
    </w:p>
    <w:tbl>
      <w:tblPr>
        <w:tblStyle w:val="TableGrid"/>
        <w:tblW w:w="10484" w:type="dxa"/>
        <w:tblInd w:w="-6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19"/>
        <w:gridCol w:w="2619"/>
        <w:gridCol w:w="2623"/>
        <w:gridCol w:w="2623"/>
      </w:tblGrid>
      <w:tr w:rsidR="00A22CC4" w:rsidRPr="00D80517" w:rsidTr="00B94320">
        <w:trPr>
          <w:trHeight w:val="2362"/>
        </w:trPr>
        <w:tc>
          <w:tcPr>
            <w:tcW w:w="2619" w:type="dxa"/>
            <w:vAlign w:val="center"/>
          </w:tcPr>
          <w:p w:rsidR="00D80517" w:rsidRPr="00D80517" w:rsidRDefault="00D80517" w:rsidP="00D805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0517">
              <w:rPr>
                <w:rFonts w:ascii="Times New Roman" w:hAnsi="Times New Roman" w:cs="Times New Roman"/>
                <w:noProof/>
                <w:sz w:val="24"/>
                <w:szCs w:val="24"/>
                <w:lang w:eastAsia="en-IN" w:bidi="ar-SA"/>
              </w:rPr>
              <w:drawing>
                <wp:inline distT="0" distB="0" distL="0" distR="0">
                  <wp:extent cx="1267200" cy="1267200"/>
                  <wp:effectExtent l="19050" t="0" r="9150" b="0"/>
                  <wp:docPr id="4" name="Picture 4" descr="D:\28.01.2023\Untitled design\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D:\28.01.2023\Untitled design\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7200" cy="1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9" w:type="dxa"/>
            <w:vAlign w:val="center"/>
          </w:tcPr>
          <w:p w:rsidR="00D80517" w:rsidRPr="00D80517" w:rsidRDefault="00A57BFC" w:rsidP="00D805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IN" w:bidi="ar-SA"/>
              </w:rPr>
              <w:drawing>
                <wp:inline distT="0" distB="0" distL="0" distR="0">
                  <wp:extent cx="1267200" cy="1267200"/>
                  <wp:effectExtent l="19050" t="0" r="9150" b="0"/>
                  <wp:docPr id="31" name="Picture 2" descr="D:\Alumni Cell Data\NAAC Most final\Display files\Photos\dhairy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Alumni Cell Data\NAAC Most final\Display files\Photos\dhairya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7200" cy="1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3" w:type="dxa"/>
            <w:vAlign w:val="center"/>
          </w:tcPr>
          <w:p w:rsidR="00D80517" w:rsidRPr="00D80517" w:rsidRDefault="00D80517" w:rsidP="00D805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0517">
              <w:rPr>
                <w:rFonts w:ascii="Times New Roman" w:hAnsi="Times New Roman" w:cs="Times New Roman"/>
                <w:noProof/>
                <w:sz w:val="24"/>
                <w:szCs w:val="24"/>
                <w:lang w:eastAsia="en-IN" w:bidi="ar-SA"/>
              </w:rPr>
              <w:drawing>
                <wp:inline distT="0" distB="0" distL="0" distR="0">
                  <wp:extent cx="1266639" cy="1267200"/>
                  <wp:effectExtent l="19050" t="0" r="0" b="0"/>
                  <wp:docPr id="5" name="Picture 5" descr="D:\28.01.2023\Untitled design\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D:\28.01.2023\Untitled design\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6639" cy="1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3" w:type="dxa"/>
            <w:vAlign w:val="center"/>
          </w:tcPr>
          <w:p w:rsidR="00D80517" w:rsidRPr="00D80517" w:rsidRDefault="00454DA2" w:rsidP="00D805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IN" w:bidi="ar-SA"/>
              </w:rPr>
              <w:drawing>
                <wp:inline distT="0" distB="0" distL="0" distR="0">
                  <wp:extent cx="1267200" cy="1267200"/>
                  <wp:effectExtent l="19050" t="0" r="9150" b="0"/>
                  <wp:docPr id="20" name="Picture 1" descr="D:\Alumni Cell Data\NAAC Most final\Display files\Photos\Manoranjan Padhy\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Alumni Cell Data\NAAC Most final\Display files\Photos\Manoranjan Padhy\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7200" cy="1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2CC4" w:rsidRPr="00D80517" w:rsidTr="00B94320">
        <w:trPr>
          <w:trHeight w:val="305"/>
        </w:trPr>
        <w:tc>
          <w:tcPr>
            <w:tcW w:w="2619" w:type="dxa"/>
            <w:vAlign w:val="center"/>
          </w:tcPr>
          <w:p w:rsidR="00D80517" w:rsidRPr="00D80517" w:rsidRDefault="00D80517" w:rsidP="00D805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0517">
              <w:rPr>
                <w:rFonts w:ascii="Times New Roman" w:hAnsi="Times New Roman" w:cs="Times New Roman"/>
                <w:sz w:val="24"/>
                <w:szCs w:val="24"/>
              </w:rPr>
              <w:t>Ms. Vishakha Panchal</w:t>
            </w:r>
          </w:p>
        </w:tc>
        <w:tc>
          <w:tcPr>
            <w:tcW w:w="2619" w:type="dxa"/>
            <w:vAlign w:val="center"/>
          </w:tcPr>
          <w:p w:rsidR="00D80517" w:rsidRPr="00D80517" w:rsidRDefault="00D80517" w:rsidP="00D805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r. </w:t>
            </w:r>
            <w:r w:rsidRPr="00D80517">
              <w:rPr>
                <w:rFonts w:ascii="Times New Roman" w:hAnsi="Times New Roman" w:cs="Times New Roman"/>
                <w:sz w:val="24"/>
                <w:szCs w:val="24"/>
              </w:rPr>
              <w:t>Dhairya Kikani</w:t>
            </w:r>
          </w:p>
        </w:tc>
        <w:tc>
          <w:tcPr>
            <w:tcW w:w="2623" w:type="dxa"/>
            <w:vAlign w:val="center"/>
          </w:tcPr>
          <w:p w:rsidR="00D80517" w:rsidRPr="00D80517" w:rsidRDefault="00D80517" w:rsidP="00D805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Pr="00D80517">
              <w:rPr>
                <w:rFonts w:ascii="Times New Roman" w:hAnsi="Times New Roman" w:cs="Times New Roman"/>
                <w:sz w:val="24"/>
                <w:szCs w:val="24"/>
              </w:rPr>
              <w:t>Manasi Dalwani</w:t>
            </w:r>
          </w:p>
        </w:tc>
        <w:tc>
          <w:tcPr>
            <w:tcW w:w="2623" w:type="dxa"/>
            <w:vAlign w:val="center"/>
          </w:tcPr>
          <w:p w:rsidR="00D80517" w:rsidRPr="00D80517" w:rsidRDefault="000E0423" w:rsidP="00D805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Pr="000E0423">
              <w:rPr>
                <w:rFonts w:ascii="Times New Roman" w:hAnsi="Times New Roman" w:cs="Times New Roman"/>
                <w:sz w:val="24"/>
                <w:szCs w:val="24"/>
              </w:rPr>
              <w:t>Manoranjan Padhy</w:t>
            </w:r>
          </w:p>
        </w:tc>
      </w:tr>
      <w:tr w:rsidR="00A22CC4" w:rsidRPr="00D80517" w:rsidTr="00B94320">
        <w:trPr>
          <w:trHeight w:val="317"/>
        </w:trPr>
        <w:tc>
          <w:tcPr>
            <w:tcW w:w="2619" w:type="dxa"/>
            <w:vAlign w:val="center"/>
          </w:tcPr>
          <w:p w:rsidR="00D80517" w:rsidRPr="00D80517" w:rsidRDefault="00D80517" w:rsidP="00D8051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805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rontend Manager</w:t>
            </w:r>
          </w:p>
        </w:tc>
        <w:tc>
          <w:tcPr>
            <w:tcW w:w="2619" w:type="dxa"/>
            <w:vAlign w:val="center"/>
          </w:tcPr>
          <w:p w:rsidR="00D80517" w:rsidRPr="00D80517" w:rsidRDefault="00D80517" w:rsidP="00D805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0517">
              <w:rPr>
                <w:rFonts w:ascii="Times New Roman" w:hAnsi="Times New Roman" w:cs="Times New Roman"/>
                <w:sz w:val="24"/>
                <w:szCs w:val="24"/>
              </w:rPr>
              <w:t>Lead Supply Chain Manager</w:t>
            </w:r>
          </w:p>
        </w:tc>
        <w:tc>
          <w:tcPr>
            <w:tcW w:w="2623" w:type="dxa"/>
            <w:vAlign w:val="center"/>
          </w:tcPr>
          <w:p w:rsidR="00D80517" w:rsidRPr="00D80517" w:rsidRDefault="00D80517" w:rsidP="00D805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0517">
              <w:rPr>
                <w:rFonts w:ascii="Times New Roman" w:hAnsi="Times New Roman" w:cs="Times New Roman"/>
                <w:sz w:val="24"/>
                <w:szCs w:val="24"/>
              </w:rPr>
              <w:t>Data Analyst</w:t>
            </w:r>
          </w:p>
        </w:tc>
        <w:tc>
          <w:tcPr>
            <w:tcW w:w="2623" w:type="dxa"/>
            <w:vAlign w:val="center"/>
          </w:tcPr>
          <w:p w:rsidR="00D80517" w:rsidRPr="00D80517" w:rsidRDefault="000E0423" w:rsidP="00D805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0423">
              <w:rPr>
                <w:rFonts w:ascii="Times New Roman" w:hAnsi="Times New Roman" w:cs="Times New Roman"/>
                <w:sz w:val="24"/>
                <w:szCs w:val="24"/>
              </w:rPr>
              <w:t>Developer &amp; Startup Ops Lead.</w:t>
            </w:r>
          </w:p>
        </w:tc>
      </w:tr>
      <w:tr w:rsidR="00B94320" w:rsidRPr="00D80517" w:rsidTr="00B94320">
        <w:trPr>
          <w:trHeight w:val="317"/>
        </w:trPr>
        <w:tc>
          <w:tcPr>
            <w:tcW w:w="2619" w:type="dxa"/>
            <w:vAlign w:val="center"/>
          </w:tcPr>
          <w:p w:rsidR="00D80517" w:rsidRPr="00D80517" w:rsidRDefault="00D80517" w:rsidP="00D80517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8051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Apple</w:t>
            </w:r>
            <w:r w:rsidR="00D6415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, USA</w:t>
            </w:r>
          </w:p>
        </w:tc>
        <w:tc>
          <w:tcPr>
            <w:tcW w:w="2619" w:type="dxa"/>
            <w:vAlign w:val="center"/>
          </w:tcPr>
          <w:p w:rsidR="00D80517" w:rsidRPr="00D80517" w:rsidRDefault="00D80517" w:rsidP="00D805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051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oogle, USA</w:t>
            </w:r>
          </w:p>
        </w:tc>
        <w:tc>
          <w:tcPr>
            <w:tcW w:w="2623" w:type="dxa"/>
            <w:vAlign w:val="center"/>
          </w:tcPr>
          <w:p w:rsidR="00D80517" w:rsidRPr="00D80517" w:rsidRDefault="00D80517" w:rsidP="00D805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051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oogle</w:t>
            </w:r>
          </w:p>
        </w:tc>
        <w:tc>
          <w:tcPr>
            <w:tcW w:w="2623" w:type="dxa"/>
            <w:vAlign w:val="center"/>
          </w:tcPr>
          <w:p w:rsidR="00D80517" w:rsidRPr="00D80517" w:rsidRDefault="000E0423" w:rsidP="00D805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</w:t>
            </w:r>
            <w:r w:rsidRPr="00D8051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ogle</w:t>
            </w:r>
          </w:p>
        </w:tc>
      </w:tr>
      <w:tr w:rsidR="000E0423" w:rsidRPr="00D80517" w:rsidTr="00B94320">
        <w:trPr>
          <w:trHeight w:val="2454"/>
        </w:trPr>
        <w:tc>
          <w:tcPr>
            <w:tcW w:w="2619" w:type="dxa"/>
            <w:vAlign w:val="center"/>
          </w:tcPr>
          <w:p w:rsidR="000E0423" w:rsidRPr="00D80517" w:rsidRDefault="000E0423" w:rsidP="00D80517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80517">
              <w:rPr>
                <w:rFonts w:ascii="Times New Roman" w:hAnsi="Times New Roman" w:cs="Times New Roman"/>
                <w:noProof/>
                <w:sz w:val="24"/>
                <w:szCs w:val="24"/>
                <w:lang w:eastAsia="en-IN" w:bidi="ar-SA"/>
              </w:rPr>
              <w:drawing>
                <wp:inline distT="0" distB="0" distL="0" distR="0">
                  <wp:extent cx="1266639" cy="1267200"/>
                  <wp:effectExtent l="19050" t="0" r="0" b="0"/>
                  <wp:docPr id="11" name="Picture 8" descr="D:\28.01.2023\Untitled design\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D:\28.01.2023\Untitled design\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6639" cy="1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9" w:type="dxa"/>
            <w:vAlign w:val="center"/>
          </w:tcPr>
          <w:p w:rsidR="000E0423" w:rsidRPr="00D80517" w:rsidRDefault="000E0423" w:rsidP="00D805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0517">
              <w:rPr>
                <w:rFonts w:ascii="Times New Roman" w:hAnsi="Times New Roman" w:cs="Times New Roman"/>
                <w:noProof/>
                <w:sz w:val="24"/>
                <w:szCs w:val="24"/>
                <w:lang w:eastAsia="en-IN" w:bidi="ar-SA"/>
              </w:rPr>
              <w:drawing>
                <wp:inline distT="0" distB="0" distL="0" distR="0">
                  <wp:extent cx="1266639" cy="1267200"/>
                  <wp:effectExtent l="19050" t="0" r="0" b="0"/>
                  <wp:docPr id="12" name="Picture 9" descr="D:\28.01.2023\Untitled design\7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D:\28.01.2023\Untitled design\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6639" cy="1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3" w:type="dxa"/>
            <w:vAlign w:val="center"/>
          </w:tcPr>
          <w:p w:rsidR="000E0423" w:rsidRPr="00D80517" w:rsidRDefault="000E0423" w:rsidP="00D805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0517">
              <w:rPr>
                <w:rFonts w:ascii="Times New Roman" w:hAnsi="Times New Roman" w:cs="Times New Roman"/>
                <w:noProof/>
                <w:sz w:val="24"/>
                <w:szCs w:val="24"/>
                <w:lang w:eastAsia="en-IN" w:bidi="ar-SA"/>
              </w:rPr>
              <w:drawing>
                <wp:inline distT="0" distB="0" distL="0" distR="0">
                  <wp:extent cx="1266639" cy="1267200"/>
                  <wp:effectExtent l="19050" t="0" r="0" b="0"/>
                  <wp:docPr id="13" name="Picture 10" descr="D:\28.01.2023\Untitled design\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D:\28.01.2023\Untitled design\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6639" cy="1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3" w:type="dxa"/>
            <w:vAlign w:val="center"/>
          </w:tcPr>
          <w:p w:rsidR="000E0423" w:rsidRDefault="000E0423" w:rsidP="00D805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0517">
              <w:rPr>
                <w:rFonts w:ascii="Times New Roman" w:hAnsi="Times New Roman" w:cs="Times New Roman"/>
                <w:noProof/>
                <w:sz w:val="24"/>
                <w:szCs w:val="24"/>
                <w:lang w:eastAsia="en-IN" w:bidi="ar-SA"/>
              </w:rPr>
              <w:drawing>
                <wp:inline distT="0" distB="0" distL="0" distR="0">
                  <wp:extent cx="1266639" cy="1267200"/>
                  <wp:effectExtent l="19050" t="0" r="0" b="0"/>
                  <wp:docPr id="14" name="Picture 11" descr="D:\28.01.2023\Untitled design\9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D:\28.01.2023\Untitled design\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6639" cy="1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0423" w:rsidRPr="00D80517" w:rsidTr="00B94320">
        <w:trPr>
          <w:trHeight w:val="317"/>
        </w:trPr>
        <w:tc>
          <w:tcPr>
            <w:tcW w:w="2619" w:type="dxa"/>
            <w:vAlign w:val="center"/>
          </w:tcPr>
          <w:p w:rsidR="000E0423" w:rsidRPr="000E0423" w:rsidRDefault="000E0423" w:rsidP="00D8051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E042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s. Sandhyarani Dash</w:t>
            </w:r>
          </w:p>
        </w:tc>
        <w:tc>
          <w:tcPr>
            <w:tcW w:w="2619" w:type="dxa"/>
            <w:vAlign w:val="center"/>
          </w:tcPr>
          <w:p w:rsidR="000E0423" w:rsidRPr="000E0423" w:rsidRDefault="000E0423" w:rsidP="00D805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Pr="000E0423">
              <w:rPr>
                <w:rFonts w:ascii="Times New Roman" w:hAnsi="Times New Roman" w:cs="Times New Roman"/>
                <w:sz w:val="24"/>
                <w:szCs w:val="24"/>
              </w:rPr>
              <w:t>Priyanka Bhati</w:t>
            </w:r>
          </w:p>
        </w:tc>
        <w:tc>
          <w:tcPr>
            <w:tcW w:w="2623" w:type="dxa"/>
            <w:vAlign w:val="center"/>
          </w:tcPr>
          <w:p w:rsidR="000E0423" w:rsidRPr="000E0423" w:rsidRDefault="000E0423" w:rsidP="00D805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r. </w:t>
            </w:r>
            <w:r w:rsidRPr="000E0423">
              <w:rPr>
                <w:rFonts w:ascii="Times New Roman" w:hAnsi="Times New Roman" w:cs="Times New Roman"/>
                <w:sz w:val="24"/>
                <w:szCs w:val="24"/>
              </w:rPr>
              <w:t>Milind Purswani</w:t>
            </w:r>
          </w:p>
        </w:tc>
        <w:tc>
          <w:tcPr>
            <w:tcW w:w="2623" w:type="dxa"/>
            <w:vAlign w:val="center"/>
          </w:tcPr>
          <w:p w:rsidR="000E0423" w:rsidRPr="000E0423" w:rsidRDefault="000E0423" w:rsidP="00D805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0423">
              <w:rPr>
                <w:rFonts w:ascii="Times New Roman" w:hAnsi="Times New Roman" w:cs="Times New Roman"/>
                <w:sz w:val="24"/>
                <w:szCs w:val="24"/>
              </w:rPr>
              <w:t>Mr. Jay Vaidya</w:t>
            </w:r>
          </w:p>
        </w:tc>
      </w:tr>
      <w:tr w:rsidR="000E0423" w:rsidRPr="00D80517" w:rsidTr="00B94320">
        <w:trPr>
          <w:trHeight w:val="317"/>
        </w:trPr>
        <w:tc>
          <w:tcPr>
            <w:tcW w:w="2619" w:type="dxa"/>
            <w:vAlign w:val="center"/>
          </w:tcPr>
          <w:p w:rsidR="000E0423" w:rsidRPr="000E0423" w:rsidRDefault="000E0423" w:rsidP="00D8051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E042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aff Firmware Engineer</w:t>
            </w:r>
          </w:p>
        </w:tc>
        <w:tc>
          <w:tcPr>
            <w:tcW w:w="2619" w:type="dxa"/>
            <w:vAlign w:val="center"/>
          </w:tcPr>
          <w:p w:rsidR="000E0423" w:rsidRPr="000E0423" w:rsidRDefault="000E0423" w:rsidP="00D805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0423">
              <w:rPr>
                <w:rFonts w:ascii="Times New Roman" w:hAnsi="Times New Roman" w:cs="Times New Roman"/>
                <w:sz w:val="24"/>
                <w:szCs w:val="24"/>
              </w:rPr>
              <w:t>BIOS Engineer</w:t>
            </w:r>
          </w:p>
        </w:tc>
        <w:tc>
          <w:tcPr>
            <w:tcW w:w="2623" w:type="dxa"/>
            <w:vAlign w:val="center"/>
          </w:tcPr>
          <w:p w:rsidR="000E0423" w:rsidRPr="000E0423" w:rsidRDefault="000E0423" w:rsidP="00D805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0423">
              <w:rPr>
                <w:rFonts w:ascii="Times New Roman" w:hAnsi="Times New Roman" w:cs="Times New Roman"/>
                <w:sz w:val="24"/>
                <w:szCs w:val="24"/>
              </w:rPr>
              <w:t>Security Engineer</w:t>
            </w:r>
          </w:p>
        </w:tc>
        <w:tc>
          <w:tcPr>
            <w:tcW w:w="2623" w:type="dxa"/>
            <w:vAlign w:val="center"/>
          </w:tcPr>
          <w:p w:rsidR="000E0423" w:rsidRPr="000E0423" w:rsidRDefault="000E0423" w:rsidP="00D805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0423">
              <w:rPr>
                <w:rFonts w:ascii="Times New Roman" w:hAnsi="Times New Roman" w:cs="Times New Roman"/>
                <w:sz w:val="24"/>
                <w:szCs w:val="24"/>
              </w:rPr>
              <w:t>Sr. Cloud Technical Account Manager</w:t>
            </w:r>
          </w:p>
        </w:tc>
      </w:tr>
      <w:tr w:rsidR="000E0423" w:rsidRPr="00D80517" w:rsidTr="00B94320">
        <w:trPr>
          <w:trHeight w:val="317"/>
        </w:trPr>
        <w:tc>
          <w:tcPr>
            <w:tcW w:w="2619" w:type="dxa"/>
            <w:vAlign w:val="center"/>
          </w:tcPr>
          <w:p w:rsidR="000E0423" w:rsidRPr="000E0423" w:rsidRDefault="000E0423" w:rsidP="00D6415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E042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Intel</w:t>
            </w:r>
            <w:r w:rsidR="00D6415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, USA</w:t>
            </w:r>
          </w:p>
        </w:tc>
        <w:tc>
          <w:tcPr>
            <w:tcW w:w="2619" w:type="dxa"/>
            <w:vAlign w:val="center"/>
          </w:tcPr>
          <w:p w:rsidR="000E0423" w:rsidRPr="000E0423" w:rsidRDefault="000E0423" w:rsidP="00D805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042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el Corporation</w:t>
            </w:r>
          </w:p>
        </w:tc>
        <w:tc>
          <w:tcPr>
            <w:tcW w:w="2623" w:type="dxa"/>
            <w:vAlign w:val="center"/>
          </w:tcPr>
          <w:p w:rsidR="000E0423" w:rsidRPr="000E0423" w:rsidRDefault="000E0423" w:rsidP="00D805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042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nap Inc.</w:t>
            </w:r>
          </w:p>
        </w:tc>
        <w:tc>
          <w:tcPr>
            <w:tcW w:w="2623" w:type="dxa"/>
            <w:vAlign w:val="center"/>
          </w:tcPr>
          <w:p w:rsidR="000E0423" w:rsidRPr="000E0423" w:rsidRDefault="000E0423" w:rsidP="00D805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042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mazon, USA</w:t>
            </w:r>
          </w:p>
        </w:tc>
      </w:tr>
      <w:tr w:rsidR="000E0423" w:rsidRPr="00D80517" w:rsidTr="00B94320">
        <w:trPr>
          <w:trHeight w:val="2478"/>
        </w:trPr>
        <w:tc>
          <w:tcPr>
            <w:tcW w:w="2619" w:type="dxa"/>
            <w:vAlign w:val="center"/>
          </w:tcPr>
          <w:p w:rsidR="000E0423" w:rsidRPr="000E0423" w:rsidRDefault="000E0423" w:rsidP="00D8051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80517">
              <w:rPr>
                <w:rFonts w:ascii="Times New Roman" w:hAnsi="Times New Roman" w:cs="Times New Roman"/>
                <w:noProof/>
                <w:sz w:val="24"/>
                <w:szCs w:val="24"/>
                <w:lang w:eastAsia="en-IN" w:bidi="ar-SA"/>
              </w:rPr>
              <w:drawing>
                <wp:inline distT="0" distB="0" distL="0" distR="0">
                  <wp:extent cx="1266639" cy="1267200"/>
                  <wp:effectExtent l="19050" t="0" r="0" b="0"/>
                  <wp:docPr id="16" name="Picture 12" descr="D:\28.01.2023\Untitled design\1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D:\28.01.2023\Untitled design\1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6639" cy="1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9" w:type="dxa"/>
            <w:vAlign w:val="center"/>
          </w:tcPr>
          <w:p w:rsidR="000E0423" w:rsidRPr="000E0423" w:rsidRDefault="000E0423" w:rsidP="00D805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0517">
              <w:rPr>
                <w:rFonts w:ascii="Times New Roman" w:hAnsi="Times New Roman" w:cs="Times New Roman"/>
                <w:noProof/>
                <w:sz w:val="24"/>
                <w:szCs w:val="24"/>
                <w:lang w:eastAsia="en-IN" w:bidi="ar-SA"/>
              </w:rPr>
              <w:drawing>
                <wp:inline distT="0" distB="0" distL="0" distR="0">
                  <wp:extent cx="1266639" cy="1267200"/>
                  <wp:effectExtent l="19050" t="0" r="0" b="0"/>
                  <wp:docPr id="17" name="Picture 13" descr="D:\28.01.2023\Untitled design\17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D:\28.01.2023\Untitled design\1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6639" cy="1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3" w:type="dxa"/>
            <w:vAlign w:val="center"/>
          </w:tcPr>
          <w:p w:rsidR="000E0423" w:rsidRPr="000E0423" w:rsidRDefault="000E0423" w:rsidP="00D805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0517">
              <w:rPr>
                <w:rFonts w:ascii="Times New Roman" w:hAnsi="Times New Roman" w:cs="Times New Roman"/>
                <w:noProof/>
                <w:sz w:val="24"/>
                <w:szCs w:val="24"/>
                <w:lang w:eastAsia="en-IN" w:bidi="ar-SA"/>
              </w:rPr>
              <w:drawing>
                <wp:inline distT="0" distB="0" distL="0" distR="0">
                  <wp:extent cx="1266639" cy="1267200"/>
                  <wp:effectExtent l="19050" t="0" r="0" b="0"/>
                  <wp:docPr id="18" name="Picture 14" descr="D:\28.01.2023\Untitled design\19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D:\28.01.2023\Untitled design\1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6639" cy="1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3" w:type="dxa"/>
            <w:vAlign w:val="center"/>
          </w:tcPr>
          <w:p w:rsidR="000E0423" w:rsidRPr="000E0423" w:rsidRDefault="000E0423" w:rsidP="00D805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0517">
              <w:rPr>
                <w:rFonts w:ascii="Times New Roman" w:hAnsi="Times New Roman" w:cs="Times New Roman"/>
                <w:noProof/>
                <w:sz w:val="24"/>
                <w:szCs w:val="24"/>
                <w:lang w:eastAsia="en-IN" w:bidi="ar-SA"/>
              </w:rPr>
              <w:drawing>
                <wp:inline distT="0" distB="0" distL="0" distR="0">
                  <wp:extent cx="1266639" cy="1267200"/>
                  <wp:effectExtent l="19050" t="0" r="0" b="0"/>
                  <wp:docPr id="19" name="Picture 15" descr="D:\28.01.2023\Untitled design\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D:\28.01.2023\Untitled design\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6639" cy="1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0423" w:rsidRPr="00D80517" w:rsidTr="00B94320">
        <w:trPr>
          <w:trHeight w:val="317"/>
        </w:trPr>
        <w:tc>
          <w:tcPr>
            <w:tcW w:w="2619" w:type="dxa"/>
            <w:vAlign w:val="center"/>
          </w:tcPr>
          <w:p w:rsidR="000E0423" w:rsidRPr="000E0423" w:rsidRDefault="000E0423" w:rsidP="00D8051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s. </w:t>
            </w:r>
            <w:r w:rsidRPr="000E042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uhi Sharma</w:t>
            </w:r>
          </w:p>
        </w:tc>
        <w:tc>
          <w:tcPr>
            <w:tcW w:w="2619" w:type="dxa"/>
            <w:vAlign w:val="center"/>
          </w:tcPr>
          <w:p w:rsidR="000E0423" w:rsidRPr="000E0423" w:rsidRDefault="002A32B3" w:rsidP="00D805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r. </w:t>
            </w:r>
            <w:r w:rsidRPr="002A32B3">
              <w:rPr>
                <w:rFonts w:ascii="Times New Roman" w:hAnsi="Times New Roman" w:cs="Times New Roman"/>
                <w:sz w:val="24"/>
                <w:szCs w:val="24"/>
              </w:rPr>
              <w:t>Kandarp Patel</w:t>
            </w:r>
          </w:p>
        </w:tc>
        <w:tc>
          <w:tcPr>
            <w:tcW w:w="2623" w:type="dxa"/>
            <w:vAlign w:val="center"/>
          </w:tcPr>
          <w:p w:rsidR="000E0423" w:rsidRPr="000E0423" w:rsidRDefault="002A32B3" w:rsidP="00D805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r. </w:t>
            </w:r>
            <w:r w:rsidRPr="002A32B3">
              <w:rPr>
                <w:rFonts w:ascii="Times New Roman" w:hAnsi="Times New Roman" w:cs="Times New Roman"/>
                <w:sz w:val="24"/>
                <w:szCs w:val="24"/>
              </w:rPr>
              <w:t>Shubham Tandlekar</w:t>
            </w:r>
          </w:p>
        </w:tc>
        <w:tc>
          <w:tcPr>
            <w:tcW w:w="2623" w:type="dxa"/>
            <w:vAlign w:val="center"/>
          </w:tcPr>
          <w:p w:rsidR="000E0423" w:rsidRPr="000E0423" w:rsidRDefault="002A32B3" w:rsidP="00D805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r. </w:t>
            </w:r>
            <w:r w:rsidRPr="002A32B3">
              <w:rPr>
                <w:rFonts w:ascii="Times New Roman" w:hAnsi="Times New Roman" w:cs="Times New Roman"/>
                <w:sz w:val="24"/>
                <w:szCs w:val="24"/>
              </w:rPr>
              <w:t xml:space="preserve">Roh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2A32B3">
              <w:rPr>
                <w:rFonts w:ascii="Times New Roman" w:hAnsi="Times New Roman" w:cs="Times New Roman"/>
                <w:sz w:val="24"/>
                <w:szCs w:val="24"/>
              </w:rPr>
              <w:t>atel</w:t>
            </w:r>
          </w:p>
        </w:tc>
      </w:tr>
      <w:tr w:rsidR="000E0423" w:rsidRPr="00D80517" w:rsidTr="00B94320">
        <w:trPr>
          <w:trHeight w:val="317"/>
        </w:trPr>
        <w:tc>
          <w:tcPr>
            <w:tcW w:w="2619" w:type="dxa"/>
            <w:vAlign w:val="center"/>
          </w:tcPr>
          <w:p w:rsidR="000E0423" w:rsidRDefault="000E0423" w:rsidP="00D8051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E042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ftware Developer</w:t>
            </w:r>
          </w:p>
        </w:tc>
        <w:tc>
          <w:tcPr>
            <w:tcW w:w="2619" w:type="dxa"/>
            <w:vAlign w:val="center"/>
          </w:tcPr>
          <w:p w:rsidR="002A32B3" w:rsidRPr="002A32B3" w:rsidRDefault="002A32B3" w:rsidP="002A32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32B3">
              <w:rPr>
                <w:rFonts w:ascii="Times New Roman" w:hAnsi="Times New Roman" w:cs="Times New Roman"/>
                <w:sz w:val="24"/>
                <w:szCs w:val="24"/>
              </w:rPr>
              <w:t>Senior Software</w:t>
            </w:r>
          </w:p>
          <w:p w:rsidR="000E0423" w:rsidRPr="000E0423" w:rsidRDefault="002A32B3" w:rsidP="002A32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32B3">
              <w:rPr>
                <w:rFonts w:ascii="Times New Roman" w:hAnsi="Times New Roman" w:cs="Times New Roman"/>
                <w:sz w:val="24"/>
                <w:szCs w:val="24"/>
              </w:rPr>
              <w:t>Developer</w:t>
            </w:r>
          </w:p>
        </w:tc>
        <w:tc>
          <w:tcPr>
            <w:tcW w:w="2623" w:type="dxa"/>
            <w:vAlign w:val="center"/>
          </w:tcPr>
          <w:p w:rsidR="000E0423" w:rsidRPr="000E0423" w:rsidRDefault="002A32B3" w:rsidP="00D805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32B3">
              <w:rPr>
                <w:rFonts w:ascii="Times New Roman" w:hAnsi="Times New Roman" w:cs="Times New Roman"/>
                <w:sz w:val="24"/>
                <w:szCs w:val="24"/>
              </w:rPr>
              <w:t>Principal Security Researcher</w:t>
            </w:r>
          </w:p>
        </w:tc>
        <w:tc>
          <w:tcPr>
            <w:tcW w:w="2623" w:type="dxa"/>
            <w:vAlign w:val="center"/>
          </w:tcPr>
          <w:p w:rsidR="000E0423" w:rsidRPr="000E0423" w:rsidRDefault="002A32B3" w:rsidP="00D805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32B3">
              <w:rPr>
                <w:rFonts w:ascii="Times New Roman" w:hAnsi="Times New Roman" w:cs="Times New Roman"/>
                <w:sz w:val="24"/>
                <w:szCs w:val="24"/>
              </w:rPr>
              <w:t>Software Developer</w:t>
            </w:r>
          </w:p>
        </w:tc>
      </w:tr>
      <w:tr w:rsidR="000E0423" w:rsidRPr="00D80517" w:rsidTr="00B94320">
        <w:trPr>
          <w:trHeight w:val="317"/>
        </w:trPr>
        <w:tc>
          <w:tcPr>
            <w:tcW w:w="2619" w:type="dxa"/>
            <w:vAlign w:val="center"/>
          </w:tcPr>
          <w:p w:rsidR="000E0423" w:rsidRPr="002A32B3" w:rsidRDefault="000E0423" w:rsidP="00D80517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A32B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IBM</w:t>
            </w:r>
          </w:p>
        </w:tc>
        <w:tc>
          <w:tcPr>
            <w:tcW w:w="2619" w:type="dxa"/>
            <w:vAlign w:val="center"/>
          </w:tcPr>
          <w:p w:rsidR="000E0423" w:rsidRPr="002A32B3" w:rsidRDefault="002A32B3" w:rsidP="00D805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A32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P</w:t>
            </w:r>
          </w:p>
        </w:tc>
        <w:tc>
          <w:tcPr>
            <w:tcW w:w="2623" w:type="dxa"/>
            <w:vAlign w:val="center"/>
          </w:tcPr>
          <w:p w:rsidR="000E0423" w:rsidRPr="002A32B3" w:rsidRDefault="002A32B3" w:rsidP="00D805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A32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acle</w:t>
            </w:r>
          </w:p>
        </w:tc>
        <w:tc>
          <w:tcPr>
            <w:tcW w:w="2623" w:type="dxa"/>
            <w:vAlign w:val="center"/>
          </w:tcPr>
          <w:p w:rsidR="000E0423" w:rsidRPr="002A32B3" w:rsidRDefault="002A32B3" w:rsidP="00D805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A32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icrosoft</w:t>
            </w:r>
          </w:p>
        </w:tc>
      </w:tr>
      <w:tr w:rsidR="002A32B3" w:rsidRPr="00D80517" w:rsidTr="00B94320">
        <w:trPr>
          <w:trHeight w:val="2258"/>
        </w:trPr>
        <w:tc>
          <w:tcPr>
            <w:tcW w:w="2619" w:type="dxa"/>
            <w:vAlign w:val="center"/>
          </w:tcPr>
          <w:p w:rsidR="002A32B3" w:rsidRPr="002A32B3" w:rsidRDefault="00C86996" w:rsidP="00D80517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noProof/>
                <w:lang w:eastAsia="en-IN" w:bidi="ar-SA"/>
              </w:rPr>
              <w:lastRenderedPageBreak/>
              <w:drawing>
                <wp:inline distT="0" distB="0" distL="0" distR="0">
                  <wp:extent cx="1267200" cy="12672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7200" cy="126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9" w:type="dxa"/>
            <w:vAlign w:val="center"/>
          </w:tcPr>
          <w:p w:rsidR="002A32B3" w:rsidRPr="002A32B3" w:rsidRDefault="00C86996" w:rsidP="00D805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noProof/>
                <w:lang w:eastAsia="en-IN" w:bidi="ar-SA"/>
              </w:rPr>
              <w:drawing>
                <wp:inline distT="0" distB="0" distL="0" distR="0">
                  <wp:extent cx="1267200" cy="12672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7200" cy="126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3" w:type="dxa"/>
            <w:vAlign w:val="center"/>
          </w:tcPr>
          <w:p w:rsidR="002A32B3" w:rsidRPr="002A32B3" w:rsidRDefault="00C86996" w:rsidP="00D805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noProof/>
                <w:lang w:eastAsia="en-IN" w:bidi="ar-SA"/>
              </w:rPr>
              <w:drawing>
                <wp:inline distT="0" distB="0" distL="0" distR="0">
                  <wp:extent cx="1267200" cy="12672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7200" cy="126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3" w:type="dxa"/>
            <w:vAlign w:val="center"/>
          </w:tcPr>
          <w:p w:rsidR="002A32B3" w:rsidRPr="002A32B3" w:rsidRDefault="00C86996" w:rsidP="00D805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noProof/>
                <w:lang w:eastAsia="en-IN" w:bidi="ar-SA"/>
              </w:rPr>
              <w:drawing>
                <wp:inline distT="0" distB="0" distL="0" distR="0">
                  <wp:extent cx="1267200" cy="12672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7200" cy="126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A32B3" w:rsidRPr="00D80517" w:rsidTr="00AC6463">
        <w:trPr>
          <w:trHeight w:val="317"/>
        </w:trPr>
        <w:tc>
          <w:tcPr>
            <w:tcW w:w="2619" w:type="dxa"/>
            <w:vAlign w:val="center"/>
          </w:tcPr>
          <w:p w:rsidR="002A32B3" w:rsidRPr="00622B21" w:rsidRDefault="00622B21" w:rsidP="00AC646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r. </w:t>
            </w:r>
            <w:r w:rsidRPr="00622B2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unjan Pandya</w:t>
            </w:r>
          </w:p>
        </w:tc>
        <w:tc>
          <w:tcPr>
            <w:tcW w:w="2619" w:type="dxa"/>
            <w:vAlign w:val="center"/>
          </w:tcPr>
          <w:p w:rsidR="002A32B3" w:rsidRPr="00622B21" w:rsidRDefault="00622B21" w:rsidP="00AC64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r. Malav Shah</w:t>
            </w:r>
          </w:p>
        </w:tc>
        <w:tc>
          <w:tcPr>
            <w:tcW w:w="2623" w:type="dxa"/>
            <w:vAlign w:val="center"/>
          </w:tcPr>
          <w:p w:rsidR="002A32B3" w:rsidRPr="00622B21" w:rsidRDefault="00C117DC" w:rsidP="00AC64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17DC">
              <w:rPr>
                <w:rFonts w:ascii="Times New Roman" w:hAnsi="Times New Roman" w:cs="Times New Roman"/>
                <w:sz w:val="24"/>
                <w:szCs w:val="24"/>
              </w:rPr>
              <w:t>Dr. Raghuvirsinh Parmar</w:t>
            </w:r>
          </w:p>
        </w:tc>
        <w:tc>
          <w:tcPr>
            <w:tcW w:w="2623" w:type="dxa"/>
            <w:vAlign w:val="center"/>
          </w:tcPr>
          <w:p w:rsidR="002A32B3" w:rsidRPr="00622B21" w:rsidRDefault="00D320C2" w:rsidP="00AC64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Pr="00D320C2">
              <w:rPr>
                <w:rFonts w:ascii="Times New Roman" w:hAnsi="Times New Roman" w:cs="Times New Roman"/>
                <w:sz w:val="24"/>
                <w:szCs w:val="24"/>
              </w:rPr>
              <w:t>Riddhi Solanki</w:t>
            </w:r>
          </w:p>
        </w:tc>
      </w:tr>
      <w:tr w:rsidR="002A32B3" w:rsidRPr="00D80517" w:rsidTr="00AC6463">
        <w:trPr>
          <w:trHeight w:val="317"/>
        </w:trPr>
        <w:tc>
          <w:tcPr>
            <w:tcW w:w="2619" w:type="dxa"/>
            <w:vAlign w:val="center"/>
          </w:tcPr>
          <w:p w:rsidR="002A32B3" w:rsidRPr="00622B21" w:rsidRDefault="00FF2D60" w:rsidP="00AC646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F2D6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ata Engineering Manager</w:t>
            </w:r>
          </w:p>
        </w:tc>
        <w:tc>
          <w:tcPr>
            <w:tcW w:w="2619" w:type="dxa"/>
            <w:vAlign w:val="center"/>
          </w:tcPr>
          <w:p w:rsidR="002A32B3" w:rsidRPr="00622B21" w:rsidRDefault="00D320C2" w:rsidP="00AC64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20C2">
              <w:rPr>
                <w:rFonts w:ascii="Times New Roman" w:hAnsi="Times New Roman" w:cs="Times New Roman"/>
                <w:sz w:val="24"/>
                <w:szCs w:val="24"/>
              </w:rPr>
              <w:t>Analyst</w:t>
            </w:r>
          </w:p>
        </w:tc>
        <w:tc>
          <w:tcPr>
            <w:tcW w:w="2623" w:type="dxa"/>
            <w:vAlign w:val="center"/>
          </w:tcPr>
          <w:p w:rsidR="002A32B3" w:rsidRPr="00622B21" w:rsidRDefault="00C117DC" w:rsidP="00AC64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r</w:t>
            </w:r>
          </w:p>
        </w:tc>
        <w:tc>
          <w:tcPr>
            <w:tcW w:w="2623" w:type="dxa"/>
            <w:vAlign w:val="center"/>
          </w:tcPr>
          <w:p w:rsidR="002A32B3" w:rsidRPr="00622B21" w:rsidRDefault="00D320C2" w:rsidP="00AC64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20C2">
              <w:rPr>
                <w:rFonts w:ascii="Times New Roman" w:hAnsi="Times New Roman" w:cs="Times New Roman"/>
                <w:sz w:val="24"/>
                <w:szCs w:val="24"/>
              </w:rPr>
              <w:t>Senior Cabin Attendant</w:t>
            </w:r>
          </w:p>
        </w:tc>
      </w:tr>
      <w:tr w:rsidR="002A32B3" w:rsidRPr="00FF2D60" w:rsidTr="00AC6463">
        <w:trPr>
          <w:trHeight w:val="317"/>
        </w:trPr>
        <w:tc>
          <w:tcPr>
            <w:tcW w:w="2619" w:type="dxa"/>
            <w:vAlign w:val="center"/>
          </w:tcPr>
          <w:p w:rsidR="002A32B3" w:rsidRPr="00FF2D60" w:rsidRDefault="00D320C2" w:rsidP="00AC6463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F2D6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Facebook</w:t>
            </w:r>
          </w:p>
        </w:tc>
        <w:tc>
          <w:tcPr>
            <w:tcW w:w="2619" w:type="dxa"/>
            <w:vAlign w:val="center"/>
          </w:tcPr>
          <w:p w:rsidR="002A32B3" w:rsidRPr="00FF2D60" w:rsidRDefault="00D320C2" w:rsidP="00AC64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2D6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loitte</w:t>
            </w:r>
          </w:p>
        </w:tc>
        <w:tc>
          <w:tcPr>
            <w:tcW w:w="2623" w:type="dxa"/>
            <w:vAlign w:val="center"/>
          </w:tcPr>
          <w:p w:rsidR="002A32B3" w:rsidRPr="00FF2D60" w:rsidRDefault="00C117DC" w:rsidP="00AC64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2D6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n Pharma</w:t>
            </w:r>
          </w:p>
        </w:tc>
        <w:tc>
          <w:tcPr>
            <w:tcW w:w="2623" w:type="dxa"/>
            <w:vAlign w:val="center"/>
          </w:tcPr>
          <w:p w:rsidR="002A32B3" w:rsidRPr="00FF2D60" w:rsidRDefault="00D320C2" w:rsidP="00AC64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2D6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diGo</w:t>
            </w:r>
          </w:p>
        </w:tc>
      </w:tr>
      <w:tr w:rsidR="00D320C2" w:rsidRPr="00D80517" w:rsidTr="00B94320">
        <w:trPr>
          <w:trHeight w:val="2463"/>
        </w:trPr>
        <w:tc>
          <w:tcPr>
            <w:tcW w:w="2619" w:type="dxa"/>
            <w:vAlign w:val="center"/>
          </w:tcPr>
          <w:p w:rsidR="00D320C2" w:rsidRPr="00622B21" w:rsidRDefault="00A22CC4" w:rsidP="00D8051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  <w:lang w:eastAsia="en-IN" w:bidi="ar-SA"/>
              </w:rPr>
              <w:drawing>
                <wp:inline distT="0" distB="0" distL="0" distR="0">
                  <wp:extent cx="1267200" cy="12672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7200" cy="126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9" w:type="dxa"/>
            <w:vAlign w:val="center"/>
          </w:tcPr>
          <w:p w:rsidR="00D320C2" w:rsidRPr="00622B21" w:rsidRDefault="00A22CC4" w:rsidP="00D805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  <w:lang w:eastAsia="en-IN" w:bidi="ar-SA"/>
              </w:rPr>
              <w:drawing>
                <wp:inline distT="0" distB="0" distL="0" distR="0">
                  <wp:extent cx="1267200" cy="12672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7200" cy="126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3" w:type="dxa"/>
            <w:vAlign w:val="center"/>
          </w:tcPr>
          <w:p w:rsidR="00D320C2" w:rsidRPr="00622B21" w:rsidRDefault="00A22CC4" w:rsidP="00D805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  <w:lang w:eastAsia="en-IN" w:bidi="ar-SA"/>
              </w:rPr>
              <w:drawing>
                <wp:inline distT="0" distB="0" distL="0" distR="0">
                  <wp:extent cx="1267200" cy="126720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7200" cy="126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3" w:type="dxa"/>
            <w:vAlign w:val="center"/>
          </w:tcPr>
          <w:p w:rsidR="00D320C2" w:rsidRPr="00D320C2" w:rsidRDefault="00B94320" w:rsidP="00D805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  <w:lang w:eastAsia="en-IN" w:bidi="ar-SA"/>
              </w:rPr>
              <w:drawing>
                <wp:inline distT="0" distB="0" distL="0" distR="0">
                  <wp:extent cx="1267200" cy="126720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7200" cy="126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20C2" w:rsidRPr="00D80517" w:rsidTr="00B94320">
        <w:trPr>
          <w:trHeight w:val="317"/>
        </w:trPr>
        <w:tc>
          <w:tcPr>
            <w:tcW w:w="2619" w:type="dxa"/>
            <w:vAlign w:val="center"/>
          </w:tcPr>
          <w:p w:rsidR="00D320C2" w:rsidRPr="00622B21" w:rsidRDefault="001A0CEC" w:rsidP="00D320C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s. </w:t>
            </w:r>
            <w:r w:rsidRPr="001A0C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gati Rajpurohit</w:t>
            </w:r>
          </w:p>
        </w:tc>
        <w:tc>
          <w:tcPr>
            <w:tcW w:w="2619" w:type="dxa"/>
            <w:vAlign w:val="center"/>
          </w:tcPr>
          <w:p w:rsidR="00D320C2" w:rsidRPr="00D320C2" w:rsidRDefault="00A22CC4" w:rsidP="00D320C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s. </w:t>
            </w:r>
            <w:r w:rsidRPr="00A22CC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haraben Pathak</w:t>
            </w:r>
          </w:p>
        </w:tc>
        <w:tc>
          <w:tcPr>
            <w:tcW w:w="2623" w:type="dxa"/>
            <w:vAlign w:val="center"/>
          </w:tcPr>
          <w:p w:rsidR="00D320C2" w:rsidRPr="00622B21" w:rsidRDefault="00C117DC" w:rsidP="00D320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r. </w:t>
            </w:r>
            <w:r w:rsidRPr="00C117DC">
              <w:rPr>
                <w:rFonts w:ascii="Times New Roman" w:hAnsi="Times New Roman" w:cs="Times New Roman"/>
                <w:sz w:val="24"/>
                <w:szCs w:val="24"/>
              </w:rPr>
              <w:t>Mahesh Patel</w:t>
            </w:r>
          </w:p>
        </w:tc>
        <w:tc>
          <w:tcPr>
            <w:tcW w:w="2623" w:type="dxa"/>
            <w:vAlign w:val="center"/>
          </w:tcPr>
          <w:p w:rsidR="00D320C2" w:rsidRPr="00D320C2" w:rsidRDefault="00C117DC" w:rsidP="00D320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r. </w:t>
            </w:r>
            <w:r w:rsidRPr="00C117DC">
              <w:rPr>
                <w:rFonts w:ascii="Times New Roman" w:hAnsi="Times New Roman" w:cs="Times New Roman"/>
                <w:sz w:val="24"/>
                <w:szCs w:val="24"/>
              </w:rPr>
              <w:t>Dipesh Badgujar</w:t>
            </w:r>
          </w:p>
        </w:tc>
      </w:tr>
      <w:tr w:rsidR="00D320C2" w:rsidRPr="00D80517" w:rsidTr="00B94320">
        <w:trPr>
          <w:trHeight w:val="317"/>
        </w:trPr>
        <w:tc>
          <w:tcPr>
            <w:tcW w:w="2619" w:type="dxa"/>
            <w:vAlign w:val="center"/>
          </w:tcPr>
          <w:p w:rsidR="00D320C2" w:rsidRPr="00622B21" w:rsidRDefault="001A0CEC" w:rsidP="00D320C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0C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uality Control Microbiologist</w:t>
            </w:r>
          </w:p>
        </w:tc>
        <w:tc>
          <w:tcPr>
            <w:tcW w:w="2619" w:type="dxa"/>
            <w:vAlign w:val="center"/>
          </w:tcPr>
          <w:p w:rsidR="00D320C2" w:rsidRPr="00D320C2" w:rsidRDefault="00A22CC4" w:rsidP="00D320C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22CC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pace Flight Hardware Quality Engineer</w:t>
            </w:r>
          </w:p>
        </w:tc>
        <w:tc>
          <w:tcPr>
            <w:tcW w:w="2623" w:type="dxa"/>
            <w:vAlign w:val="center"/>
          </w:tcPr>
          <w:p w:rsidR="00D320C2" w:rsidRPr="00622B21" w:rsidRDefault="00C117DC" w:rsidP="00D320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17DC">
              <w:rPr>
                <w:rFonts w:ascii="Times New Roman" w:hAnsi="Times New Roman" w:cs="Times New Roman"/>
                <w:sz w:val="24"/>
                <w:szCs w:val="24"/>
              </w:rPr>
              <w:t>Asst. District Manager</w:t>
            </w:r>
          </w:p>
        </w:tc>
        <w:tc>
          <w:tcPr>
            <w:tcW w:w="2623" w:type="dxa"/>
            <w:vAlign w:val="center"/>
          </w:tcPr>
          <w:p w:rsidR="00D320C2" w:rsidRPr="00D320C2" w:rsidRDefault="00C117DC" w:rsidP="00D320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17DC">
              <w:rPr>
                <w:rFonts w:ascii="Times New Roman" w:hAnsi="Times New Roman" w:cs="Times New Roman"/>
                <w:sz w:val="24"/>
                <w:szCs w:val="24"/>
              </w:rPr>
              <w:t>Supply Chain Analyst</w:t>
            </w:r>
          </w:p>
        </w:tc>
      </w:tr>
      <w:tr w:rsidR="00D320C2" w:rsidRPr="00D80517" w:rsidTr="00B94320">
        <w:trPr>
          <w:trHeight w:val="317"/>
        </w:trPr>
        <w:tc>
          <w:tcPr>
            <w:tcW w:w="2619" w:type="dxa"/>
            <w:vAlign w:val="center"/>
          </w:tcPr>
          <w:p w:rsidR="00D320C2" w:rsidRPr="001A0CEC" w:rsidRDefault="001A0CEC" w:rsidP="00D320C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A0CEC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Cipla</w:t>
            </w:r>
          </w:p>
        </w:tc>
        <w:tc>
          <w:tcPr>
            <w:tcW w:w="2619" w:type="dxa"/>
            <w:vAlign w:val="center"/>
          </w:tcPr>
          <w:p w:rsidR="00D320C2" w:rsidRPr="001A0CEC" w:rsidRDefault="00A22CC4" w:rsidP="00D320C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22CC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NASA Goddard Space Flight Center</w:t>
            </w:r>
          </w:p>
        </w:tc>
        <w:tc>
          <w:tcPr>
            <w:tcW w:w="2623" w:type="dxa"/>
            <w:vAlign w:val="center"/>
          </w:tcPr>
          <w:p w:rsidR="00D320C2" w:rsidRPr="001A0CEC" w:rsidRDefault="00C117DC" w:rsidP="00D320C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A0C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ohnson and Johnson</w:t>
            </w:r>
          </w:p>
        </w:tc>
        <w:tc>
          <w:tcPr>
            <w:tcW w:w="2623" w:type="dxa"/>
            <w:vAlign w:val="center"/>
          </w:tcPr>
          <w:p w:rsidR="00D320C2" w:rsidRPr="001A0CEC" w:rsidRDefault="00C117DC" w:rsidP="00D320C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A0C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ilever</w:t>
            </w:r>
          </w:p>
        </w:tc>
      </w:tr>
    </w:tbl>
    <w:p w:rsidR="00E4477D" w:rsidRPr="00D80517" w:rsidRDefault="00E4477D" w:rsidP="00D80517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484" w:type="dxa"/>
        <w:tblInd w:w="-6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19"/>
        <w:gridCol w:w="2619"/>
        <w:gridCol w:w="2623"/>
        <w:gridCol w:w="2623"/>
      </w:tblGrid>
      <w:tr w:rsidR="00B94320" w:rsidRPr="00D320C2" w:rsidTr="00AC6463">
        <w:trPr>
          <w:trHeight w:val="2463"/>
        </w:trPr>
        <w:tc>
          <w:tcPr>
            <w:tcW w:w="2619" w:type="dxa"/>
            <w:vAlign w:val="center"/>
          </w:tcPr>
          <w:p w:rsidR="00B94320" w:rsidRPr="00622B21" w:rsidRDefault="00CB306F" w:rsidP="007B50B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80517">
              <w:rPr>
                <w:rFonts w:ascii="Times New Roman" w:hAnsi="Times New Roman" w:cs="Times New Roman"/>
                <w:noProof/>
                <w:sz w:val="24"/>
                <w:szCs w:val="24"/>
                <w:lang w:eastAsia="en-IN" w:bidi="ar-SA"/>
              </w:rPr>
              <w:drawing>
                <wp:inline distT="0" distB="0" distL="0" distR="0">
                  <wp:extent cx="1266639" cy="1267200"/>
                  <wp:effectExtent l="19050" t="0" r="0" b="0"/>
                  <wp:docPr id="24" name="Picture 19" descr="D:\28.01.2023\Untitled design\2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D:\28.01.2023\Untitled design\2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6639" cy="1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9" w:type="dxa"/>
            <w:vAlign w:val="center"/>
          </w:tcPr>
          <w:p w:rsidR="00B94320" w:rsidRPr="00622B21" w:rsidRDefault="00CB306F" w:rsidP="007B50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0517">
              <w:rPr>
                <w:rFonts w:ascii="Times New Roman" w:hAnsi="Times New Roman" w:cs="Times New Roman"/>
                <w:noProof/>
                <w:sz w:val="24"/>
                <w:szCs w:val="24"/>
                <w:lang w:eastAsia="en-IN" w:bidi="ar-SA"/>
              </w:rPr>
              <w:drawing>
                <wp:inline distT="0" distB="0" distL="0" distR="0">
                  <wp:extent cx="1266639" cy="1267200"/>
                  <wp:effectExtent l="19050" t="0" r="0" b="0"/>
                  <wp:docPr id="23" name="Picture 18" descr="D:\28.01.2023\Untitled design\2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D:\28.01.2023\Untitled design\2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6639" cy="1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3" w:type="dxa"/>
            <w:vAlign w:val="center"/>
          </w:tcPr>
          <w:p w:rsidR="00B94320" w:rsidRPr="00622B21" w:rsidRDefault="00CB306F" w:rsidP="007B50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0517">
              <w:rPr>
                <w:rFonts w:ascii="Times New Roman" w:hAnsi="Times New Roman" w:cs="Times New Roman"/>
                <w:noProof/>
                <w:sz w:val="24"/>
                <w:szCs w:val="24"/>
                <w:lang w:eastAsia="en-IN" w:bidi="ar-SA"/>
              </w:rPr>
              <w:drawing>
                <wp:inline distT="0" distB="0" distL="0" distR="0">
                  <wp:extent cx="1266639" cy="1267200"/>
                  <wp:effectExtent l="19050" t="0" r="0" b="0"/>
                  <wp:docPr id="25" name="Picture 20" descr="D:\28.01.2023\Untitled design\3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D:\28.01.2023\Untitled design\3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6639" cy="1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3" w:type="dxa"/>
            <w:vAlign w:val="center"/>
          </w:tcPr>
          <w:p w:rsidR="00B94320" w:rsidRPr="00D320C2" w:rsidRDefault="00CB306F" w:rsidP="007B50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0517">
              <w:rPr>
                <w:rFonts w:ascii="Times New Roman" w:hAnsi="Times New Roman" w:cs="Times New Roman"/>
                <w:noProof/>
                <w:sz w:val="24"/>
                <w:szCs w:val="24"/>
                <w:lang w:eastAsia="en-IN" w:bidi="ar-SA"/>
              </w:rPr>
              <w:drawing>
                <wp:inline distT="0" distB="0" distL="0" distR="0">
                  <wp:extent cx="1266639" cy="1267200"/>
                  <wp:effectExtent l="19050" t="0" r="0" b="0"/>
                  <wp:docPr id="21" name="Picture 16" descr="D:\28.01.2023\Untitled design\2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D:\28.01.2023\Untitled design\2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6639" cy="1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94320" w:rsidRPr="00D320C2" w:rsidTr="00AC6463">
        <w:trPr>
          <w:trHeight w:val="317"/>
        </w:trPr>
        <w:tc>
          <w:tcPr>
            <w:tcW w:w="2619" w:type="dxa"/>
            <w:vAlign w:val="center"/>
          </w:tcPr>
          <w:p w:rsidR="00B94320" w:rsidRPr="00622B21" w:rsidRDefault="000B63A2" w:rsidP="007B50B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Sqn. Ldr. </w:t>
            </w:r>
            <w:r w:rsidRPr="000B63A2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Pallavi Thakur</w:t>
            </w:r>
          </w:p>
        </w:tc>
        <w:tc>
          <w:tcPr>
            <w:tcW w:w="2619" w:type="dxa"/>
            <w:vAlign w:val="center"/>
          </w:tcPr>
          <w:p w:rsidR="00B94320" w:rsidRPr="00D320C2" w:rsidRDefault="000B63A2" w:rsidP="007B50B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r. </w:t>
            </w:r>
            <w:r w:rsidRPr="000B63A2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Gurjeet Singh</w:t>
            </w:r>
          </w:p>
        </w:tc>
        <w:tc>
          <w:tcPr>
            <w:tcW w:w="2623" w:type="dxa"/>
            <w:vAlign w:val="center"/>
          </w:tcPr>
          <w:p w:rsidR="00B94320" w:rsidRPr="00622B21" w:rsidRDefault="00CB306F" w:rsidP="007B50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r. Sanjay Patel</w:t>
            </w:r>
          </w:p>
        </w:tc>
        <w:tc>
          <w:tcPr>
            <w:tcW w:w="2623" w:type="dxa"/>
            <w:vAlign w:val="center"/>
          </w:tcPr>
          <w:p w:rsidR="00B94320" w:rsidRPr="00D320C2" w:rsidRDefault="000B63A2" w:rsidP="007B50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r. </w:t>
            </w:r>
            <w:r w:rsidRPr="000B63A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ubham Shukla</w:t>
            </w:r>
          </w:p>
        </w:tc>
      </w:tr>
      <w:tr w:rsidR="00B94320" w:rsidRPr="00D320C2" w:rsidTr="00AC6463">
        <w:trPr>
          <w:trHeight w:val="317"/>
        </w:trPr>
        <w:tc>
          <w:tcPr>
            <w:tcW w:w="2619" w:type="dxa"/>
            <w:vAlign w:val="center"/>
          </w:tcPr>
          <w:p w:rsidR="00B94320" w:rsidRPr="00622B21" w:rsidRDefault="000B63A2" w:rsidP="007B50B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63A2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Squadron Leader</w:t>
            </w:r>
          </w:p>
        </w:tc>
        <w:tc>
          <w:tcPr>
            <w:tcW w:w="2619" w:type="dxa"/>
            <w:vAlign w:val="center"/>
          </w:tcPr>
          <w:p w:rsidR="00B94320" w:rsidRPr="00D320C2" w:rsidRDefault="000B63A2" w:rsidP="007B50B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63A2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HR Officer</w:t>
            </w:r>
          </w:p>
        </w:tc>
        <w:tc>
          <w:tcPr>
            <w:tcW w:w="2623" w:type="dxa"/>
            <w:vAlign w:val="center"/>
          </w:tcPr>
          <w:p w:rsidR="00B94320" w:rsidRPr="00622B21" w:rsidRDefault="000B63A2" w:rsidP="007B50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B63A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tate Tax Officer</w:t>
            </w:r>
          </w:p>
        </w:tc>
        <w:tc>
          <w:tcPr>
            <w:tcW w:w="2623" w:type="dxa"/>
            <w:vAlign w:val="center"/>
          </w:tcPr>
          <w:p w:rsidR="00B94320" w:rsidRPr="00D320C2" w:rsidRDefault="000B63A2" w:rsidP="000B63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B63A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b-Inspector</w:t>
            </w:r>
          </w:p>
        </w:tc>
      </w:tr>
      <w:tr w:rsidR="00B94320" w:rsidRPr="001A0CEC" w:rsidTr="00AC6463">
        <w:trPr>
          <w:trHeight w:val="317"/>
        </w:trPr>
        <w:tc>
          <w:tcPr>
            <w:tcW w:w="2619" w:type="dxa"/>
            <w:vAlign w:val="center"/>
          </w:tcPr>
          <w:p w:rsidR="00B94320" w:rsidRPr="001A0CEC" w:rsidRDefault="000B63A2" w:rsidP="000B63A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B63A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India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n</w:t>
            </w:r>
            <w:r w:rsidRPr="000B63A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Air Force</w:t>
            </w:r>
          </w:p>
        </w:tc>
        <w:tc>
          <w:tcPr>
            <w:tcW w:w="2619" w:type="dxa"/>
            <w:vAlign w:val="center"/>
          </w:tcPr>
          <w:p w:rsidR="00B94320" w:rsidRPr="001A0CEC" w:rsidRDefault="000B63A2" w:rsidP="007B50B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B63A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GB"/>
              </w:rPr>
              <w:t>Hindustan Aeronautics Limited,</w:t>
            </w:r>
            <w:r w:rsidRPr="000B63A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GB"/>
              </w:rPr>
              <w:br/>
              <w:t>Ministry of Defence, Govt. of India</w:t>
            </w:r>
          </w:p>
        </w:tc>
        <w:tc>
          <w:tcPr>
            <w:tcW w:w="2623" w:type="dxa"/>
            <w:vAlign w:val="center"/>
          </w:tcPr>
          <w:p w:rsidR="00B94320" w:rsidRPr="001A0CEC" w:rsidRDefault="000B63A2" w:rsidP="007B50B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63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GST, Govt. of Gujarat</w:t>
            </w:r>
          </w:p>
        </w:tc>
        <w:tc>
          <w:tcPr>
            <w:tcW w:w="2623" w:type="dxa"/>
            <w:vAlign w:val="center"/>
          </w:tcPr>
          <w:p w:rsidR="00B94320" w:rsidRPr="001A0CEC" w:rsidRDefault="000B63A2" w:rsidP="000B63A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63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entral Bureau of Intelligence</w:t>
            </w:r>
          </w:p>
        </w:tc>
      </w:tr>
      <w:tr w:rsidR="00591B4F" w:rsidRPr="001A0CEC" w:rsidTr="00AC6463">
        <w:trPr>
          <w:trHeight w:val="317"/>
        </w:trPr>
        <w:tc>
          <w:tcPr>
            <w:tcW w:w="2619" w:type="dxa"/>
            <w:vAlign w:val="center"/>
          </w:tcPr>
          <w:p w:rsidR="00591B4F" w:rsidRPr="001A0CEC" w:rsidRDefault="00591B4F" w:rsidP="007B50B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lang w:eastAsia="en-IN" w:bidi="ar-SA"/>
              </w:rPr>
              <w:lastRenderedPageBreak/>
              <w:drawing>
                <wp:inline distT="0" distB="0" distL="0" distR="0">
                  <wp:extent cx="1267200" cy="1267200"/>
                  <wp:effectExtent l="19050" t="0" r="9150" b="0"/>
                  <wp:docPr id="33" name="Picture 3" descr="D:\Alumni Cell Data\NAAC Most final\Display files\Photos\amish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:\Alumni Cell Data\NAAC Most final\Display files\Photos\amisha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7200" cy="1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9" w:type="dxa"/>
            <w:vAlign w:val="center"/>
          </w:tcPr>
          <w:p w:rsidR="00591B4F" w:rsidRPr="001A0CEC" w:rsidRDefault="00591B4F" w:rsidP="007B50B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80517">
              <w:rPr>
                <w:rFonts w:ascii="Times New Roman" w:hAnsi="Times New Roman" w:cs="Times New Roman"/>
                <w:noProof/>
                <w:sz w:val="24"/>
                <w:szCs w:val="24"/>
                <w:lang w:eastAsia="en-IN" w:bidi="ar-SA"/>
              </w:rPr>
              <w:drawing>
                <wp:inline distT="0" distB="0" distL="0" distR="0">
                  <wp:extent cx="1266639" cy="1267200"/>
                  <wp:effectExtent l="19050" t="0" r="0" b="0"/>
                  <wp:docPr id="34" name="Picture 22" descr="D:\28.01.2023\Untitled design\2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D:\28.01.2023\Untitled design\2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6639" cy="1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3" w:type="dxa"/>
            <w:vAlign w:val="center"/>
          </w:tcPr>
          <w:p w:rsidR="00591B4F" w:rsidRPr="007D7766" w:rsidRDefault="00591B4F" w:rsidP="006871E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lang w:eastAsia="en-IN" w:bidi="ar-SA"/>
              </w:rPr>
              <w:drawing>
                <wp:inline distT="0" distB="0" distL="0" distR="0">
                  <wp:extent cx="1267200" cy="1267200"/>
                  <wp:effectExtent l="19050" t="0" r="9150" b="0"/>
                  <wp:docPr id="36" name="Picture 4" descr="D:\Alumni Cell Data\NAAC Most final\Display files\Photos\Twinkal pat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D:\Alumni Cell Data\NAAC Most final\Display files\Photos\Twinkal pat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7200" cy="1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3" w:type="dxa"/>
            <w:vAlign w:val="center"/>
          </w:tcPr>
          <w:p w:rsidR="00591B4F" w:rsidRPr="001A0CEC" w:rsidRDefault="00591B4F" w:rsidP="007B50B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0517">
              <w:rPr>
                <w:rFonts w:ascii="Times New Roman" w:hAnsi="Times New Roman" w:cs="Times New Roman"/>
                <w:noProof/>
                <w:sz w:val="24"/>
                <w:szCs w:val="24"/>
                <w:lang w:eastAsia="en-IN" w:bidi="ar-SA"/>
              </w:rPr>
              <w:drawing>
                <wp:inline distT="0" distB="0" distL="0" distR="0">
                  <wp:extent cx="1266639" cy="1267200"/>
                  <wp:effectExtent l="19050" t="0" r="0" b="0"/>
                  <wp:docPr id="35" name="Picture 24" descr="D:\28.01.2023\Untitled design\2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D:\28.01.2023\Untitled design\2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6639" cy="1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91B4F" w:rsidRPr="001A0CEC" w:rsidTr="00AC6463">
        <w:trPr>
          <w:trHeight w:val="317"/>
        </w:trPr>
        <w:tc>
          <w:tcPr>
            <w:tcW w:w="2619" w:type="dxa"/>
            <w:vAlign w:val="center"/>
          </w:tcPr>
          <w:p w:rsidR="00591B4F" w:rsidRPr="000B63A2" w:rsidRDefault="00591B4F" w:rsidP="007B50B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3419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r. Amisha Patel</w:t>
            </w:r>
          </w:p>
        </w:tc>
        <w:tc>
          <w:tcPr>
            <w:tcW w:w="2619" w:type="dxa"/>
            <w:vAlign w:val="center"/>
          </w:tcPr>
          <w:p w:rsidR="00591B4F" w:rsidRPr="000B63A2" w:rsidRDefault="00591B4F" w:rsidP="007B50B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3419B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Dr. Aarati Bhensadadiya</w:t>
            </w:r>
          </w:p>
        </w:tc>
        <w:tc>
          <w:tcPr>
            <w:tcW w:w="2623" w:type="dxa"/>
            <w:vAlign w:val="center"/>
          </w:tcPr>
          <w:p w:rsidR="00591B4F" w:rsidRPr="007D7766" w:rsidRDefault="00591B4F" w:rsidP="006871E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D77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r. Twinkal Patel</w:t>
            </w:r>
          </w:p>
        </w:tc>
        <w:tc>
          <w:tcPr>
            <w:tcW w:w="2623" w:type="dxa"/>
            <w:vAlign w:val="center"/>
          </w:tcPr>
          <w:p w:rsidR="00591B4F" w:rsidRPr="000B63A2" w:rsidRDefault="00591B4F" w:rsidP="007B50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B63A2">
              <w:rPr>
                <w:rFonts w:ascii="Times New Roman" w:hAnsi="Times New Roman" w:cs="Times New Roman"/>
                <w:sz w:val="24"/>
                <w:szCs w:val="24"/>
              </w:rPr>
              <w:t xml:space="preserve">Mr. </w:t>
            </w:r>
            <w:r w:rsidRPr="0063419B">
              <w:rPr>
                <w:rFonts w:ascii="Times New Roman" w:hAnsi="Times New Roman" w:cs="Times New Roman"/>
                <w:sz w:val="24"/>
                <w:szCs w:val="24"/>
              </w:rPr>
              <w:t>Ajay D. Sojitra</w:t>
            </w:r>
          </w:p>
        </w:tc>
      </w:tr>
      <w:tr w:rsidR="00591B4F" w:rsidRPr="001A0CEC" w:rsidTr="00AC6463">
        <w:trPr>
          <w:trHeight w:val="317"/>
        </w:trPr>
        <w:tc>
          <w:tcPr>
            <w:tcW w:w="2619" w:type="dxa"/>
            <w:vAlign w:val="center"/>
          </w:tcPr>
          <w:p w:rsidR="00591B4F" w:rsidRPr="000B63A2" w:rsidRDefault="00591B4F" w:rsidP="007B50B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3419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ssistant Commissioner of Labour</w:t>
            </w:r>
          </w:p>
        </w:tc>
        <w:tc>
          <w:tcPr>
            <w:tcW w:w="2619" w:type="dxa"/>
            <w:vAlign w:val="center"/>
          </w:tcPr>
          <w:p w:rsidR="00591B4F" w:rsidRPr="000B63A2" w:rsidRDefault="00591B4F" w:rsidP="007B50B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3419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ate Tax Officer</w:t>
            </w:r>
          </w:p>
        </w:tc>
        <w:tc>
          <w:tcPr>
            <w:tcW w:w="2623" w:type="dxa"/>
            <w:vAlign w:val="center"/>
          </w:tcPr>
          <w:p w:rsidR="00591B4F" w:rsidRPr="007D7766" w:rsidRDefault="00591B4F" w:rsidP="006871E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D77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cial Entrepreneur</w:t>
            </w:r>
          </w:p>
        </w:tc>
        <w:tc>
          <w:tcPr>
            <w:tcW w:w="2623" w:type="dxa"/>
            <w:vAlign w:val="center"/>
          </w:tcPr>
          <w:p w:rsidR="00591B4F" w:rsidRPr="000B63A2" w:rsidRDefault="00591B4F" w:rsidP="007B50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19B">
              <w:rPr>
                <w:rFonts w:ascii="Times New Roman" w:hAnsi="Times New Roman" w:cs="Times New Roman"/>
                <w:sz w:val="24"/>
                <w:szCs w:val="24"/>
              </w:rPr>
              <w:t>S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3419B">
              <w:rPr>
                <w:rFonts w:ascii="Times New Roman" w:hAnsi="Times New Roman" w:cs="Times New Roman"/>
                <w:sz w:val="24"/>
                <w:szCs w:val="24"/>
              </w:rPr>
              <w:t>Sales Officer</w:t>
            </w:r>
          </w:p>
        </w:tc>
      </w:tr>
      <w:tr w:rsidR="00591B4F" w:rsidRPr="001A0CEC" w:rsidTr="004D0767">
        <w:trPr>
          <w:trHeight w:val="317"/>
        </w:trPr>
        <w:tc>
          <w:tcPr>
            <w:tcW w:w="2619" w:type="dxa"/>
            <w:vAlign w:val="center"/>
          </w:tcPr>
          <w:p w:rsidR="00591B4F" w:rsidRPr="0063419B" w:rsidRDefault="00591B4F" w:rsidP="007B50B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3419B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Govt. of Gujarat</w:t>
            </w:r>
          </w:p>
        </w:tc>
        <w:tc>
          <w:tcPr>
            <w:tcW w:w="2619" w:type="dxa"/>
            <w:vAlign w:val="center"/>
          </w:tcPr>
          <w:p w:rsidR="00591B4F" w:rsidRPr="0063419B" w:rsidRDefault="00591B4F" w:rsidP="007B50B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3419B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Govt. of Gujarat</w:t>
            </w:r>
          </w:p>
        </w:tc>
        <w:tc>
          <w:tcPr>
            <w:tcW w:w="2623" w:type="dxa"/>
            <w:vAlign w:val="center"/>
          </w:tcPr>
          <w:p w:rsidR="00591B4F" w:rsidRPr="007D7766" w:rsidRDefault="00591B4F" w:rsidP="006871E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D77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therhood Women's &amp; Childcare Hospital Pvt. Ltd</w:t>
            </w:r>
          </w:p>
        </w:tc>
        <w:tc>
          <w:tcPr>
            <w:tcW w:w="2623" w:type="dxa"/>
            <w:vAlign w:val="center"/>
          </w:tcPr>
          <w:p w:rsidR="00591B4F" w:rsidRPr="0063419B" w:rsidRDefault="00591B4F" w:rsidP="007B50B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341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dian Oil Corporation Limited</w:t>
            </w:r>
          </w:p>
        </w:tc>
      </w:tr>
      <w:tr w:rsidR="00591B4F" w:rsidRPr="001A0CEC" w:rsidTr="004D0767">
        <w:trPr>
          <w:trHeight w:val="2193"/>
        </w:trPr>
        <w:tc>
          <w:tcPr>
            <w:tcW w:w="2619" w:type="dxa"/>
            <w:vAlign w:val="center"/>
          </w:tcPr>
          <w:p w:rsidR="00591B4F" w:rsidRPr="000B63A2" w:rsidRDefault="00614A97" w:rsidP="007B50B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lang w:eastAsia="en-IN" w:bidi="ar-SA"/>
              </w:rPr>
              <w:drawing>
                <wp:inline distT="0" distB="0" distL="0" distR="0">
                  <wp:extent cx="1267200" cy="1267200"/>
                  <wp:effectExtent l="19050" t="0" r="9150" b="0"/>
                  <wp:docPr id="38" name="Picture 6" descr="D:\Alumni Cell Data\NAAC Most final\Display files\Photos\Ahubha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D:\Alumni Cell Data\NAAC Most final\Display files\Photos\Ahubha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7200" cy="1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9" w:type="dxa"/>
            <w:vAlign w:val="center"/>
          </w:tcPr>
          <w:p w:rsidR="00591B4F" w:rsidRPr="000B63A2" w:rsidRDefault="00591B4F" w:rsidP="007B50B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lang w:eastAsia="en-IN" w:bidi="ar-SA"/>
              </w:rPr>
              <w:drawing>
                <wp:inline distT="0" distB="0" distL="0" distR="0">
                  <wp:extent cx="1267200" cy="1267200"/>
                  <wp:effectExtent l="19050" t="0" r="9150" b="0"/>
                  <wp:docPr id="37" name="Picture 5" descr="D:\Alumni Cell Data\NAAC Most final\Display files\Photos\Jank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D:\Alumni Cell Data\NAAC Most final\Display files\Photos\Jank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7200" cy="1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3" w:type="dxa"/>
            <w:vAlign w:val="center"/>
          </w:tcPr>
          <w:p w:rsidR="00591B4F" w:rsidRPr="000B63A2" w:rsidRDefault="00614A97" w:rsidP="007B50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IN" w:bidi="ar-SA"/>
              </w:rPr>
              <w:drawing>
                <wp:inline distT="0" distB="0" distL="0" distR="0">
                  <wp:extent cx="1267200" cy="1267200"/>
                  <wp:effectExtent l="19050" t="0" r="9150" b="0"/>
                  <wp:docPr id="39" name="Picture 7" descr="D:\Alumni Cell Data\NAAC Most final\Display files\Photos\Untitled desig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D:\Alumni Cell Data\NAAC Most final\Display files\Photos\Untitled desig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7200" cy="1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3" w:type="dxa"/>
            <w:vAlign w:val="center"/>
          </w:tcPr>
          <w:p w:rsidR="00591B4F" w:rsidRPr="000B63A2" w:rsidRDefault="00C53F90" w:rsidP="007B50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IN" w:bidi="ar-SA"/>
              </w:rPr>
              <w:drawing>
                <wp:inline distT="0" distB="0" distL="0" distR="0">
                  <wp:extent cx="1267200" cy="1267200"/>
                  <wp:effectExtent l="19050" t="0" r="9150" b="0"/>
                  <wp:docPr id="40" name="Picture 8" descr="D:\Alumni Cell Data\NAAC Most final\Display files\Photos\Untitled design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D:\Alumni Cell Data\NAAC Most final\Display files\Photos\Untitled design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7200" cy="1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91B4F" w:rsidRPr="001A0CEC" w:rsidTr="004D0767">
        <w:trPr>
          <w:trHeight w:val="317"/>
        </w:trPr>
        <w:tc>
          <w:tcPr>
            <w:tcW w:w="2619" w:type="dxa"/>
            <w:vAlign w:val="center"/>
          </w:tcPr>
          <w:p w:rsidR="00591B4F" w:rsidRPr="000B63A2" w:rsidRDefault="00591B4F" w:rsidP="007B50B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63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r. Shubham Dube</w:t>
            </w:r>
          </w:p>
        </w:tc>
        <w:tc>
          <w:tcPr>
            <w:tcW w:w="2619" w:type="dxa"/>
            <w:vAlign w:val="center"/>
          </w:tcPr>
          <w:p w:rsidR="00591B4F" w:rsidRPr="000B63A2" w:rsidRDefault="00591B4F" w:rsidP="007B50B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r. Janki Panchal</w:t>
            </w:r>
          </w:p>
        </w:tc>
        <w:tc>
          <w:tcPr>
            <w:tcW w:w="2623" w:type="dxa"/>
            <w:vAlign w:val="center"/>
          </w:tcPr>
          <w:p w:rsidR="00591B4F" w:rsidRPr="000B63A2" w:rsidRDefault="00591B4F" w:rsidP="007B50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r. Danpalsingh Sisodia</w:t>
            </w:r>
          </w:p>
        </w:tc>
        <w:tc>
          <w:tcPr>
            <w:tcW w:w="2623" w:type="dxa"/>
            <w:vAlign w:val="center"/>
          </w:tcPr>
          <w:p w:rsidR="00591B4F" w:rsidRPr="000B63A2" w:rsidRDefault="00591B4F" w:rsidP="007B50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r. Shivam Singh</w:t>
            </w:r>
          </w:p>
        </w:tc>
      </w:tr>
      <w:tr w:rsidR="00591B4F" w:rsidRPr="001A0CEC" w:rsidTr="004D0767">
        <w:trPr>
          <w:trHeight w:val="317"/>
        </w:trPr>
        <w:tc>
          <w:tcPr>
            <w:tcW w:w="2619" w:type="dxa"/>
            <w:vAlign w:val="center"/>
          </w:tcPr>
          <w:p w:rsidR="00591B4F" w:rsidRPr="000B63A2" w:rsidRDefault="00591B4F" w:rsidP="0063419B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3419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ports Physiotherapist</w:t>
            </w:r>
          </w:p>
        </w:tc>
        <w:tc>
          <w:tcPr>
            <w:tcW w:w="2619" w:type="dxa"/>
            <w:vAlign w:val="center"/>
          </w:tcPr>
          <w:p w:rsidR="00591B4F" w:rsidRPr="000B63A2" w:rsidRDefault="00591B4F" w:rsidP="0063419B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3419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ports Physiotherapist</w:t>
            </w:r>
          </w:p>
        </w:tc>
        <w:tc>
          <w:tcPr>
            <w:tcW w:w="2623" w:type="dxa"/>
            <w:vAlign w:val="center"/>
          </w:tcPr>
          <w:p w:rsidR="00591B4F" w:rsidRPr="000B63A2" w:rsidRDefault="00614A97" w:rsidP="006341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A97">
              <w:rPr>
                <w:rFonts w:ascii="Times New Roman" w:hAnsi="Times New Roman" w:cs="Times New Roman"/>
                <w:sz w:val="24"/>
                <w:szCs w:val="24"/>
              </w:rPr>
              <w:t>Assistant Director</w:t>
            </w:r>
          </w:p>
        </w:tc>
        <w:tc>
          <w:tcPr>
            <w:tcW w:w="2623" w:type="dxa"/>
            <w:vAlign w:val="center"/>
          </w:tcPr>
          <w:p w:rsidR="00591B4F" w:rsidRPr="000B63A2" w:rsidRDefault="00591B4F" w:rsidP="0063419B">
            <w:pPr>
              <w:pStyle w:val="NormalWeb"/>
              <w:jc w:val="center"/>
            </w:pPr>
            <w:r>
              <w:t>Officer</w:t>
            </w:r>
          </w:p>
        </w:tc>
      </w:tr>
      <w:tr w:rsidR="00591B4F" w:rsidRPr="001A0CEC" w:rsidTr="004D0767">
        <w:trPr>
          <w:trHeight w:val="317"/>
        </w:trPr>
        <w:tc>
          <w:tcPr>
            <w:tcW w:w="2619" w:type="dxa"/>
            <w:vAlign w:val="center"/>
          </w:tcPr>
          <w:p w:rsidR="00591B4F" w:rsidRPr="00AC6463" w:rsidRDefault="00591B4F" w:rsidP="0063419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C646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Sports Authority of Gujarat</w:t>
            </w:r>
          </w:p>
        </w:tc>
        <w:tc>
          <w:tcPr>
            <w:tcW w:w="2619" w:type="dxa"/>
            <w:vAlign w:val="center"/>
          </w:tcPr>
          <w:p w:rsidR="00591B4F" w:rsidRPr="00AC6463" w:rsidRDefault="00591B4F" w:rsidP="0063419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C646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Sports Authority of Gujarat</w:t>
            </w:r>
          </w:p>
        </w:tc>
        <w:tc>
          <w:tcPr>
            <w:tcW w:w="2623" w:type="dxa"/>
            <w:vAlign w:val="center"/>
          </w:tcPr>
          <w:p w:rsidR="00591B4F" w:rsidRPr="00AC6463" w:rsidRDefault="00614A97" w:rsidP="0063419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14A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artment of Science and Technology</w:t>
            </w:r>
          </w:p>
        </w:tc>
        <w:tc>
          <w:tcPr>
            <w:tcW w:w="2623" w:type="dxa"/>
            <w:vAlign w:val="center"/>
          </w:tcPr>
          <w:p w:rsidR="00591B4F" w:rsidRPr="00AC6463" w:rsidRDefault="00591B4F" w:rsidP="00655207">
            <w:pPr>
              <w:pStyle w:val="NormalWeb"/>
              <w:jc w:val="center"/>
              <w:rPr>
                <w:b/>
                <w:bCs/>
              </w:rPr>
            </w:pPr>
            <w:r w:rsidRPr="00AC6463">
              <w:rPr>
                <w:b/>
                <w:bCs/>
              </w:rPr>
              <w:t>Ministry of Labour &amp; Employment</w:t>
            </w:r>
          </w:p>
        </w:tc>
      </w:tr>
      <w:tr w:rsidR="00591B4F" w:rsidRPr="007D7766" w:rsidTr="004D0767">
        <w:trPr>
          <w:trHeight w:val="317"/>
        </w:trPr>
        <w:tc>
          <w:tcPr>
            <w:tcW w:w="2619" w:type="dxa"/>
            <w:vAlign w:val="center"/>
          </w:tcPr>
          <w:p w:rsidR="00591B4F" w:rsidRPr="007D7766" w:rsidRDefault="00BC4989" w:rsidP="0063419B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lang w:eastAsia="en-IN" w:bidi="ar-SA"/>
              </w:rPr>
              <w:drawing>
                <wp:inline distT="0" distB="0" distL="0" distR="0">
                  <wp:extent cx="1267200" cy="1267200"/>
                  <wp:effectExtent l="19050" t="0" r="9150" b="0"/>
                  <wp:docPr id="41" name="Picture 9" descr="D:\Alumni Cell Data\NAAC Most final\Display files\Photos\binit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D:\Alumni Cell Data\NAAC Most final\Display files\Photos\binita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7200" cy="1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9" w:type="dxa"/>
            <w:vAlign w:val="center"/>
          </w:tcPr>
          <w:p w:rsidR="00591B4F" w:rsidRPr="007D7766" w:rsidRDefault="00BC4989" w:rsidP="0063419B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lang w:eastAsia="en-IN" w:bidi="ar-SA"/>
              </w:rPr>
              <w:drawing>
                <wp:inline distT="0" distB="0" distL="0" distR="0">
                  <wp:extent cx="1267200" cy="1267200"/>
                  <wp:effectExtent l="19050" t="0" r="9150" b="0"/>
                  <wp:docPr id="42" name="Picture 10" descr="D:\Alumni Cell Data\NAAC Most final\Display files\Photos\Viv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D:\Alumni Cell Data\NAAC Most final\Display files\Photos\Viv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7200" cy="1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3" w:type="dxa"/>
            <w:vAlign w:val="center"/>
          </w:tcPr>
          <w:p w:rsidR="00591B4F" w:rsidRPr="007D7766" w:rsidRDefault="004D0767" w:rsidP="006341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IN" w:bidi="ar-SA"/>
              </w:rPr>
              <w:drawing>
                <wp:inline distT="0" distB="0" distL="0" distR="0">
                  <wp:extent cx="1267200" cy="1267200"/>
                  <wp:effectExtent l="19050" t="0" r="9150" b="0"/>
                  <wp:docPr id="44" name="Picture 12" descr="D:\Alumni Cell Data\NAAC Most final\Display files\Photos\Untitled design (4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D:\Alumni Cell Data\NAAC Most final\Display files\Photos\Untitled design (4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7200" cy="1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3" w:type="dxa"/>
            <w:vAlign w:val="center"/>
          </w:tcPr>
          <w:p w:rsidR="00591B4F" w:rsidRPr="007D7766" w:rsidRDefault="004D0767" w:rsidP="00655207">
            <w:pPr>
              <w:pStyle w:val="NormalWeb"/>
              <w:jc w:val="center"/>
            </w:pPr>
            <w:r>
              <w:rPr>
                <w:noProof/>
              </w:rPr>
              <w:drawing>
                <wp:inline distT="0" distB="0" distL="0" distR="0">
                  <wp:extent cx="1267200" cy="1267200"/>
                  <wp:effectExtent l="19050" t="0" r="9150" b="0"/>
                  <wp:docPr id="43" name="Picture 11" descr="D:\Alumni Cell Data\NAAC Most final\Display files\Photos\Untitled design (3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D:\Alumni Cell Data\NAAC Most final\Display files\Photos\Untitled design (3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7200" cy="1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4989" w:rsidRPr="007D7766" w:rsidTr="004D0767">
        <w:trPr>
          <w:trHeight w:val="317"/>
        </w:trPr>
        <w:tc>
          <w:tcPr>
            <w:tcW w:w="2619" w:type="dxa"/>
            <w:vAlign w:val="center"/>
          </w:tcPr>
          <w:p w:rsidR="00BC4989" w:rsidRPr="007D7766" w:rsidRDefault="00BC4989" w:rsidP="006871E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D77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r. Binita Patel</w:t>
            </w:r>
          </w:p>
        </w:tc>
        <w:tc>
          <w:tcPr>
            <w:tcW w:w="2619" w:type="dxa"/>
            <w:vAlign w:val="center"/>
          </w:tcPr>
          <w:p w:rsidR="00BC4989" w:rsidRPr="007D7766" w:rsidRDefault="00BC4989" w:rsidP="006871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7766">
              <w:rPr>
                <w:rFonts w:ascii="Times New Roman" w:hAnsi="Times New Roman" w:cs="Times New Roman"/>
                <w:sz w:val="24"/>
                <w:szCs w:val="24"/>
              </w:rPr>
              <w:t xml:space="preserve">Dr. Vivek Choudhary  </w:t>
            </w:r>
          </w:p>
        </w:tc>
        <w:tc>
          <w:tcPr>
            <w:tcW w:w="2623" w:type="dxa"/>
            <w:vAlign w:val="center"/>
          </w:tcPr>
          <w:p w:rsidR="00BC4989" w:rsidRPr="007D7766" w:rsidRDefault="00BC4989" w:rsidP="006871E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r. Jaydeep Gajera</w:t>
            </w:r>
          </w:p>
        </w:tc>
        <w:tc>
          <w:tcPr>
            <w:tcW w:w="2623" w:type="dxa"/>
            <w:vAlign w:val="center"/>
          </w:tcPr>
          <w:p w:rsidR="00BC4989" w:rsidRPr="007D7766" w:rsidRDefault="00BC4989" w:rsidP="00D46BD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r. </w:t>
            </w:r>
            <w:r w:rsidR="00D46BD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ndani Srivastava</w:t>
            </w:r>
          </w:p>
        </w:tc>
      </w:tr>
      <w:tr w:rsidR="00D46BD2" w:rsidRPr="007D7766" w:rsidTr="004D0767">
        <w:trPr>
          <w:trHeight w:val="317"/>
        </w:trPr>
        <w:tc>
          <w:tcPr>
            <w:tcW w:w="2619" w:type="dxa"/>
            <w:vAlign w:val="center"/>
          </w:tcPr>
          <w:p w:rsidR="00D46BD2" w:rsidRPr="007D7766" w:rsidRDefault="00D46BD2" w:rsidP="006871E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D77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utritionist, Psychologist</w:t>
            </w:r>
          </w:p>
        </w:tc>
        <w:tc>
          <w:tcPr>
            <w:tcW w:w="2619" w:type="dxa"/>
            <w:vAlign w:val="center"/>
          </w:tcPr>
          <w:p w:rsidR="00D46BD2" w:rsidRPr="007D7766" w:rsidRDefault="00D46BD2" w:rsidP="006871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7766">
              <w:rPr>
                <w:rFonts w:ascii="Times New Roman" w:hAnsi="Times New Roman" w:cs="Times New Roman"/>
                <w:sz w:val="24"/>
                <w:szCs w:val="24"/>
              </w:rPr>
              <w:t>Community Health Officer</w:t>
            </w:r>
          </w:p>
        </w:tc>
        <w:tc>
          <w:tcPr>
            <w:tcW w:w="2623" w:type="dxa"/>
            <w:vAlign w:val="center"/>
          </w:tcPr>
          <w:p w:rsidR="00D46BD2" w:rsidRPr="007D7766" w:rsidRDefault="00D46BD2" w:rsidP="006871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EET PG Cleared </w:t>
            </w:r>
          </w:p>
        </w:tc>
        <w:tc>
          <w:tcPr>
            <w:tcW w:w="2623" w:type="dxa"/>
            <w:vAlign w:val="center"/>
          </w:tcPr>
          <w:p w:rsidR="00D46BD2" w:rsidRPr="007D7766" w:rsidRDefault="00D46BD2" w:rsidP="006871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ET PG Cleared</w:t>
            </w:r>
          </w:p>
        </w:tc>
      </w:tr>
      <w:tr w:rsidR="00D46BD2" w:rsidRPr="007D7766" w:rsidTr="004D0767">
        <w:trPr>
          <w:trHeight w:val="317"/>
        </w:trPr>
        <w:tc>
          <w:tcPr>
            <w:tcW w:w="2619" w:type="dxa"/>
            <w:vAlign w:val="center"/>
          </w:tcPr>
          <w:p w:rsidR="00D46BD2" w:rsidRPr="004D0767" w:rsidRDefault="00D46BD2" w:rsidP="006871EA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D076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Respect Obesity Center &amp; Anemic Center</w:t>
            </w:r>
          </w:p>
        </w:tc>
        <w:tc>
          <w:tcPr>
            <w:tcW w:w="2619" w:type="dxa"/>
            <w:vAlign w:val="center"/>
          </w:tcPr>
          <w:p w:rsidR="00D46BD2" w:rsidRPr="004D0767" w:rsidRDefault="00D46BD2" w:rsidP="006871E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D076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ovt. of Gujarat</w:t>
            </w:r>
          </w:p>
        </w:tc>
        <w:tc>
          <w:tcPr>
            <w:tcW w:w="2623" w:type="dxa"/>
            <w:vAlign w:val="center"/>
          </w:tcPr>
          <w:p w:rsidR="00D46BD2" w:rsidRPr="004D0767" w:rsidRDefault="00D46BD2" w:rsidP="006871E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D076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IR – 1145</w:t>
            </w:r>
          </w:p>
        </w:tc>
        <w:tc>
          <w:tcPr>
            <w:tcW w:w="2623" w:type="dxa"/>
            <w:vAlign w:val="center"/>
          </w:tcPr>
          <w:p w:rsidR="00D46BD2" w:rsidRPr="004D0767" w:rsidRDefault="00D46BD2" w:rsidP="006871E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D076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IR – 1016</w:t>
            </w:r>
          </w:p>
        </w:tc>
      </w:tr>
    </w:tbl>
    <w:p w:rsidR="00AC6463" w:rsidRDefault="00AC6463" w:rsidP="00CB306F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AC6463" w:rsidRPr="00AC6463" w:rsidRDefault="00D637E8" w:rsidP="00AC6463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en-IN" w:bidi="ar-S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18110</wp:posOffset>
                </wp:positionH>
                <wp:positionV relativeFrom="paragraph">
                  <wp:posOffset>354330</wp:posOffset>
                </wp:positionV>
                <wp:extent cx="6135370" cy="2092325"/>
                <wp:effectExtent l="0" t="0" r="0" b="0"/>
                <wp:wrapNone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135370" cy="2092325"/>
                          <a:chOff x="0" y="0"/>
                          <a:chExt cx="14198600" cy="6096000"/>
                        </a:xfrm>
                      </wpg:grpSpPr>
                      <pic:pic xmlns:pic="http://schemas.openxmlformats.org/drawingml/2006/picture">
                        <pic:nvPicPr>
                          <pic:cNvPr id="10" name="Picture 36" descr="Google logo - Wiki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5418" y="27645"/>
                            <a:ext cx="1707107" cy="57522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26" name="Picture 37" descr="Facebook&amp;#39;s Vanilla New Logo Is About Business, Not Design | WIR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83103" y="27673"/>
                            <a:ext cx="1657532" cy="5751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27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09742" y="76200"/>
                            <a:ext cx="1909256" cy="5751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28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566529" y="4058114"/>
                            <a:ext cx="1090680" cy="5751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29" name="Picture 40" descr="NVIDIA Logo Vector (SVG, PDF, Ai, EPS, CDR) Free Download - Logowik.co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/>
                          <a:srcRect t="34462" b="347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96742" y="1371600"/>
                            <a:ext cx="2490458" cy="5751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32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949185" y="0"/>
                            <a:ext cx="873231" cy="57607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45" name="Picture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21881" y="76200"/>
                            <a:ext cx="1440180" cy="57607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46" name="Picture 43" descr="Capgemini Logo Logo and symbol, meaning, history,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/>
                          <a:srcRect t="25293" b="277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4080" y="1314028"/>
                            <a:ext cx="1949782" cy="57607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47" name="Picture 44" descr="Microsoft unveils its new logo, the first major change in 25 years - The  Ver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/>
                          <a:srcRect t="34667" b="356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19400" y="1314028"/>
                            <a:ext cx="2584939" cy="57607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48" name="Picture 45" descr="Buy Original Team India Cricket Jerseys &amp;amp; High Quality Sports Wear – MPL  Sport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55905" y="5344441"/>
                            <a:ext cx="1311929" cy="57607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49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26754" y="1371600"/>
                            <a:ext cx="2075233" cy="381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50" name="Picture 47" descr="Samsung logo and symbol, meaning, history,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 t="36364" b="366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72200" y="2514600"/>
                            <a:ext cx="2584341" cy="55778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51" name="Picture 48" descr="PNG Logo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/>
                          <a:srcRect l="7031" t="17354" r="7812" b="160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6200" y="4057660"/>
                            <a:ext cx="2025543" cy="57607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52" name="Picture 49" descr="Wipro logo and symbol, meaning, history,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6171" y="2545951"/>
                            <a:ext cx="1625600" cy="914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53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5344441"/>
                            <a:ext cx="2647656" cy="57607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54" name="Picture 51" descr="Adobe logo and symbol, meaning, history,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/>
                          <a:srcRect l="4937" t="27042" r="5580" b="290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67739" y="2715115"/>
                            <a:ext cx="2088261" cy="57607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55" name="Picture 52" descr="Airtel Logo, history, meaning, symbol,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/>
                          <a:srcRect t="17680" b="163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87838" y="3962400"/>
                            <a:ext cx="1553064" cy="57607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56" name="Picture 53" descr="HP logo and symbol, meaning, history,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816670" y="5333999"/>
                            <a:ext cx="1295400" cy="72866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57" name="Picture 54" descr="Corporate Logos | IndianOil Corporate Logo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032371" y="2362200"/>
                            <a:ext cx="1219200" cy="914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58" name="Picture 55" descr="Indian Railways - Wiki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814300" y="1066800"/>
                            <a:ext cx="1143000" cy="113252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59" name="Picture 56" descr="ONGC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184771" y="381000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60" name="Picture 57" descr="Amul - Wiki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651342" y="2667000"/>
                            <a:ext cx="1468916" cy="914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61" name="Picture 58" descr="Flipkart Logo, history, meaning, symbol,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/>
                          <a:srcRect t="24867" b="284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544369" y="5367528"/>
                            <a:ext cx="2195205" cy="57607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62" name="Picture 59" descr="Nestle Logo, history, meaning, symbol,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573000" y="3962400"/>
                            <a:ext cx="1625600" cy="914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63" name="Picture 60" descr="Starbucks Logo 20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928600" y="518160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B25872" id="Group 3" o:spid="_x0000_s1026" style="position:absolute;margin-left:-9.3pt;margin-top:27.9pt;width:483.1pt;height:164.75pt;z-index:251659264" coordsize="141986,60960" o:gfxdata="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9/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IrbjjFAC0UUUAFFFFABRRRQAUUUUAFFFFABR&#10;RRQAUUUUAFFFFABRRRQAUUUUAFFFFABRRRQAUUUUAFFFFABRRRQAUUUUAFFFFABRRRQAUUUUAFFF&#10;FABRRRQAUUUUAFFFFABRRRQAUUUUAFFFFABRRRQAUUUUAFFFFABRRRQAUUUUAFFFFABRRRQAUUUU&#10;AFFFFABRRRQAUUUUAFIFA6Cl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8Tooor+nD8r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IDZuWPctpIzDuAhDUNQVKjampVhpOIRxCOkob0wsJDKIH1qqvQFjJSbJsmuLyEdgcVqoVJHUEEZ&#10;KkS/JMAWSXZF830z73t8z7/fAfSoGf7nPzOk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pKe3BAAgAAACDo&#10;/+t2BCo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fy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" o:spid="_x0000_s1027" type="#_x0000_t75" alt="Google logo - Wikipedia" style="position:absolute;left:2354;top:276;width:17071;height:57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">
                  <v:imagedata r:id="rId66" o:title="Google logo - Wikipedia"/>
                </v:shape>
                <v:shape id="Picture 37" o:spid="_x0000_s1028" type="#_x0000_t75" alt="Facebook&amp;#39;s Vanilla New Logo Is About Business, Not Design | WIRED" style="position:absolute;left:32831;top:276;width:16575;height:57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">
                  <v:imagedata r:id="rId67" o:title="Facebook&amp;#39;s Vanilla New Logo Is About Business, Not Design | WIRED"/>
                </v:shape>
                <v:shape id="Picture 38" o:spid="_x0000_s1029" type="#_x0000_t75" style="position:absolute;left:65097;top:762;width:19092;height:57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">
                  <v:imagedata r:id="rId68" o:title=""/>
                </v:shape>
                <v:shape id="Picture 39" o:spid="_x0000_s1030" type="#_x0000_t75" style="position:absolute;left:35665;top:40581;width:10907;height:57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">
                  <v:imagedata r:id="rId69" o:title=""/>
                </v:shape>
                <v:shape id="Picture 40" o:spid="_x0000_s1031" type="#_x0000_t75" alt="NVIDIA Logo Vector (SVG, PDF, Ai, EPS, CDR) Free Download - Logowik.com" style="position:absolute;left:93967;top:13716;width:24905;height:57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">
                  <v:imagedata r:id="rId70" o:title="NVIDIA Logo Vector (SVG, PDF, Ai, EPS, CDR) Free Download - Logowik" croptop="22585f" cropbottom="22786f"/>
                </v:shape>
                <v:shape id="Picture 41" o:spid="_x0000_s1032" type="#_x0000_t75" style="position:absolute;left:129491;width:8733;height:57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">
                  <v:imagedata r:id="rId71" o:title=""/>
                </v:shape>
                <v:shape id="Picture 42" o:spid="_x0000_s1033" type="#_x0000_t75" style="position:absolute;left:99218;top:762;width:14402;height:57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">
                  <v:imagedata r:id="rId72" o:title=""/>
                </v:shape>
                <v:shape id="Picture 43" o:spid="_x0000_s1034" type="#_x0000_t75" alt="Capgemini Logo Logo and symbol, meaning, history, PNG" style="position:absolute;left:1140;top:13140;width:19498;height:57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">
                  <v:imagedata r:id="rId73" o:title="Capgemini Logo Logo and symbol, meaning, history, PNG" croptop="16576f" cropbottom="18176f"/>
                </v:shape>
                <v:shape id="Picture 44" o:spid="_x0000_s1035" type="#_x0000_t75" alt="Microsoft unveils its new logo, the first major change in 25 years - The  Verge" style="position:absolute;left:28194;top:13140;width:25849;height:57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">
                  <v:imagedata r:id="rId74" o:title="Microsoft unveils its new logo, the first major change in 25 years - The  Verge" croptop="22719f" cropbottom="23343f"/>
                </v:shape>
                <v:shape id="Picture 45" o:spid="_x0000_s1036" type="#_x0000_t75" alt="Buy Original Team India Cricket Jerseys &amp;amp; High Quality Sports Wear – MPL  Sports" style="position:absolute;left:34559;top:53444;width:13119;height:57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">
                  <v:imagedata r:id="rId75" o:title="Buy Original Team India Cricket Jerseys &amp;amp; High Quality Sports Wear – MPL  Sports"/>
                </v:shape>
                <v:shape id="Picture 46" o:spid="_x0000_s1037" type="#_x0000_t75" style="position:absolute;left:64267;top:13716;width:20752;height:3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">
                  <v:imagedata r:id="rId76" o:title=""/>
                </v:shape>
                <v:shape id="Picture 47" o:spid="_x0000_s1038" type="#_x0000_t75" alt="Samsung logo and symbol, meaning, history, PNG" style="position:absolute;left:61722;top:25146;width:25843;height:55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">
                  <v:imagedata r:id="rId77" o:title="Samsung logo and symbol, meaning, history, PNG" croptop="23832f" cropbottom="23995f"/>
                </v:shape>
                <v:shape id="Picture 48" o:spid="_x0000_s1039" type="#_x0000_t75" alt="PNG Logos" style="position:absolute;left:762;top:40576;width:20255;height:57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">
                  <v:imagedata r:id="rId78" o:title="PNG Logos" croptop="11373f" cropbottom="10540f" cropleft="4608f" cropright="5120f"/>
                </v:shape>
                <v:shape id="Picture 49" o:spid="_x0000_s1040" type="#_x0000_t75" alt="Wipro logo and symbol, meaning, history, PNG" style="position:absolute;left:2761;top:25459;width:16256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">
                  <v:imagedata r:id="rId79" o:title="Wipro logo and symbol, meaning, history, PNG"/>
                </v:shape>
                <v:shape id="Picture 50" o:spid="_x0000_s1041" type="#_x0000_t75" style="position:absolute;top:53444;width:26476;height:57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">
                  <v:imagedata r:id="rId80" o:title=""/>
                </v:shape>
                <v:shape id="Picture 51" o:spid="_x0000_s1042" type="#_x0000_t75" alt="Adobe logo and symbol, meaning, history, PNG" style="position:absolute;left:30677;top:27151;width:20883;height:57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">
                  <v:imagedata r:id="rId81" o:title="Adobe logo and symbol, meaning, history, PNG" croptop="17722f" cropbottom="19053f" cropleft="3236f" cropright="3657f"/>
                </v:shape>
                <v:shape id="Picture 52" o:spid="_x0000_s1043" type="#_x0000_t75" alt="Airtel Logo, history, meaning, symbol, PNG" style="position:absolute;left:66878;top:39624;width:15531;height:57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">
                  <v:imagedata r:id="rId82" o:title="Airtel Logo, history, meaning, symbol, PNG" croptop="11587f" cropbottom="10733f"/>
                </v:shape>
                <v:shape id="Picture 53" o:spid="_x0000_s1044" type="#_x0000_t75" alt="HP logo and symbol, meaning, history, PNG" style="position:absolute;left:68166;top:53339;width:12954;height:7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">
                  <v:imagedata r:id="rId83" o:title="HP logo and symbol, meaning, history, PNG"/>
                </v:shape>
                <v:shape id="Picture 54" o:spid="_x0000_s1045" type="#_x0000_t75" alt="Corporate Logos | IndianOil Corporate Logos" style="position:absolute;left:100323;top:23622;width:12192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">
                  <v:imagedata r:id="rId84" o:title="Corporate Logos | IndianOil Corporate Logos"/>
                </v:shape>
                <v:shape id="Picture 55" o:spid="_x0000_s1046" type="#_x0000_t75" alt="Indian Railways - Wikipedia" style="position:absolute;left:128143;top:10668;width:11430;height:113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">
                  <v:imagedata r:id="rId85" o:title="Indian Railways - Wikipedia"/>
                </v:shape>
                <v:shape id="Picture 56" o:spid="_x0000_s1047" type="#_x0000_t75" alt="ONGC Logo" style="position:absolute;left:101847;top:38100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">
                  <v:imagedata r:id="rId86" o:title="ONGC Logo"/>
                </v:shape>
                <v:shape id="Picture 57" o:spid="_x0000_s1048" type="#_x0000_t75" alt="Amul - Wikipedia" style="position:absolute;left:126513;top:26670;width:14689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">
                  <v:imagedata r:id="rId87" o:title="Amul - Wikipedia"/>
                </v:shape>
                <v:shape id="Picture 58" o:spid="_x0000_s1049" type="#_x0000_t75" alt="Flipkart Logo, history, meaning, symbol, PNG" style="position:absolute;left:95443;top:53675;width:21952;height:57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">
                  <v:imagedata r:id="rId88" o:title="Flipkart Logo, history, meaning, symbol, PNG" croptop="16297f" cropbottom="18665f"/>
                </v:shape>
                <v:shape id="Picture 59" o:spid="_x0000_s1050" type="#_x0000_t75" alt="Nestle Logo, history, meaning, symbol, PNG" style="position:absolute;left:125730;top:39624;width:16256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">
                  <v:imagedata r:id="rId89" o:title="Nestle Logo, history, meaning, symbol, PNG"/>
                </v:shape>
                <v:shape id="Picture 60" o:spid="_x0000_s1051" type="#_x0000_t75" alt="Starbucks Logo 2011" style="position:absolute;left:129286;top:51816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">
                  <v:imagedata r:id="rId90" o:title="Starbucks Logo 2011"/>
                </v:shape>
              </v:group>
            </w:pict>
          </mc:Fallback>
        </mc:AlternateContent>
      </w:r>
      <w:r w:rsidR="00AC6463" w:rsidRPr="00AC6463">
        <w:rPr>
          <w:rFonts w:ascii="Times New Roman" w:hAnsi="Times New Roman" w:cs="Times New Roman"/>
          <w:b/>
          <w:sz w:val="28"/>
          <w:szCs w:val="28"/>
          <w:lang w:val="en-US"/>
        </w:rPr>
        <w:t xml:space="preserve">1500+ Industries/ Organizations Connected Via Alumni </w:t>
      </w:r>
    </w:p>
    <w:p w:rsidR="00655207" w:rsidRDefault="00655207" w:rsidP="00CB306F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</w:p>
    <w:sectPr w:rsidR="00655207" w:rsidSect="004B76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Cambria Math"/>
    <w:panose1 w:val="02000500000000000000"/>
    <w:charset w:val="01"/>
    <w:family w:val="roman"/>
    <w:notTrueType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xNDC2NDIwMzW1MLZQ0lEKTi0uzszPAykwrAUApf6fGCwAAAA="/>
  </w:docVars>
  <w:rsids>
    <w:rsidRoot w:val="000D55E3"/>
    <w:rsid w:val="000B63A2"/>
    <w:rsid w:val="000C084D"/>
    <w:rsid w:val="000D55E3"/>
    <w:rsid w:val="000E0423"/>
    <w:rsid w:val="00190369"/>
    <w:rsid w:val="001A0CEC"/>
    <w:rsid w:val="002A32B3"/>
    <w:rsid w:val="0031221A"/>
    <w:rsid w:val="00454DA2"/>
    <w:rsid w:val="004B76F4"/>
    <w:rsid w:val="004D0767"/>
    <w:rsid w:val="00544C98"/>
    <w:rsid w:val="00591B4F"/>
    <w:rsid w:val="00614A97"/>
    <w:rsid w:val="00622B21"/>
    <w:rsid w:val="0063244A"/>
    <w:rsid w:val="0063419B"/>
    <w:rsid w:val="00655207"/>
    <w:rsid w:val="00674085"/>
    <w:rsid w:val="006C46CB"/>
    <w:rsid w:val="007D7766"/>
    <w:rsid w:val="008C0F31"/>
    <w:rsid w:val="0096281E"/>
    <w:rsid w:val="00A21D09"/>
    <w:rsid w:val="00A22CC4"/>
    <w:rsid w:val="00A57BFC"/>
    <w:rsid w:val="00AC6463"/>
    <w:rsid w:val="00B94320"/>
    <w:rsid w:val="00B97445"/>
    <w:rsid w:val="00BA0EE2"/>
    <w:rsid w:val="00BC41A0"/>
    <w:rsid w:val="00BC4989"/>
    <w:rsid w:val="00C117DC"/>
    <w:rsid w:val="00C53F90"/>
    <w:rsid w:val="00C61364"/>
    <w:rsid w:val="00C86996"/>
    <w:rsid w:val="00CB306F"/>
    <w:rsid w:val="00CF5CFD"/>
    <w:rsid w:val="00D320C2"/>
    <w:rsid w:val="00D46BD2"/>
    <w:rsid w:val="00D47A8B"/>
    <w:rsid w:val="00D637E8"/>
    <w:rsid w:val="00D64158"/>
    <w:rsid w:val="00D662C9"/>
    <w:rsid w:val="00D80517"/>
    <w:rsid w:val="00DE14D1"/>
    <w:rsid w:val="00E4477D"/>
    <w:rsid w:val="00F50249"/>
    <w:rsid w:val="00FF2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1CAC275-6486-4854-AB74-10927C87F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gu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76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D55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55E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unhideWhenUsed/>
    <w:rsid w:val="00D805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341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39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2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9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0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3.png"/><Relationship Id="rId21" Type="http://schemas.openxmlformats.org/officeDocument/2006/relationships/image" Target="media/image18.png"/><Relationship Id="rId42" Type="http://schemas.openxmlformats.org/officeDocument/2006/relationships/image" Target="media/image39.jpeg"/><Relationship Id="rId47" Type="http://schemas.openxmlformats.org/officeDocument/2006/relationships/image" Target="media/image44.png"/><Relationship Id="rId63" Type="http://schemas.openxmlformats.org/officeDocument/2006/relationships/image" Target="media/image60.png"/><Relationship Id="rId68" Type="http://schemas.openxmlformats.org/officeDocument/2006/relationships/image" Target="media/image65.png"/><Relationship Id="rId84" Type="http://schemas.openxmlformats.org/officeDocument/2006/relationships/image" Target="media/image81.gif"/><Relationship Id="rId89" Type="http://schemas.openxmlformats.org/officeDocument/2006/relationships/image" Target="media/image86.png"/><Relationship Id="rId16" Type="http://schemas.openxmlformats.org/officeDocument/2006/relationships/image" Target="media/image13.png"/><Relationship Id="rId11" Type="http://schemas.openxmlformats.org/officeDocument/2006/relationships/image" Target="media/image8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53" Type="http://schemas.openxmlformats.org/officeDocument/2006/relationships/image" Target="media/image50.png"/><Relationship Id="rId58" Type="http://schemas.openxmlformats.org/officeDocument/2006/relationships/image" Target="media/image55.jpeg"/><Relationship Id="rId74" Type="http://schemas.openxmlformats.org/officeDocument/2006/relationships/image" Target="media/image71.jpeg"/><Relationship Id="rId79" Type="http://schemas.openxmlformats.org/officeDocument/2006/relationships/image" Target="media/image76.png"/><Relationship Id="rId5" Type="http://schemas.openxmlformats.org/officeDocument/2006/relationships/image" Target="media/image2.png"/><Relationship Id="rId90" Type="http://schemas.openxmlformats.org/officeDocument/2006/relationships/image" Target="media/image87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56" Type="http://schemas.openxmlformats.org/officeDocument/2006/relationships/image" Target="media/image53.png"/><Relationship Id="rId64" Type="http://schemas.openxmlformats.org/officeDocument/2006/relationships/image" Target="media/image61.png"/><Relationship Id="rId69" Type="http://schemas.openxmlformats.org/officeDocument/2006/relationships/image" Target="media/image66.png"/><Relationship Id="rId77" Type="http://schemas.openxmlformats.org/officeDocument/2006/relationships/image" Target="media/image74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72" Type="http://schemas.openxmlformats.org/officeDocument/2006/relationships/image" Target="media/image69.png"/><Relationship Id="rId80" Type="http://schemas.openxmlformats.org/officeDocument/2006/relationships/image" Target="media/image77.png"/><Relationship Id="rId85" Type="http://schemas.openxmlformats.org/officeDocument/2006/relationships/image" Target="media/image82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59" Type="http://schemas.openxmlformats.org/officeDocument/2006/relationships/image" Target="media/image56.gif"/><Relationship Id="rId67" Type="http://schemas.openxmlformats.org/officeDocument/2006/relationships/image" Target="media/image64.jpe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62" Type="http://schemas.openxmlformats.org/officeDocument/2006/relationships/image" Target="media/image59.png"/><Relationship Id="rId70" Type="http://schemas.openxmlformats.org/officeDocument/2006/relationships/image" Target="media/image67.jpeg"/><Relationship Id="rId75" Type="http://schemas.openxmlformats.org/officeDocument/2006/relationships/image" Target="media/image72.png"/><Relationship Id="rId83" Type="http://schemas.openxmlformats.org/officeDocument/2006/relationships/image" Target="media/image80.jpeg"/><Relationship Id="rId88" Type="http://schemas.openxmlformats.org/officeDocument/2006/relationships/image" Target="media/image85.png"/><Relationship Id="rId91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jpeg"/><Relationship Id="rId57" Type="http://schemas.openxmlformats.org/officeDocument/2006/relationships/image" Target="media/image54.jpeg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60" Type="http://schemas.openxmlformats.org/officeDocument/2006/relationships/image" Target="media/image57.png"/><Relationship Id="rId65" Type="http://schemas.openxmlformats.org/officeDocument/2006/relationships/image" Target="media/image62.png"/><Relationship Id="rId73" Type="http://schemas.openxmlformats.org/officeDocument/2006/relationships/image" Target="media/image70.png"/><Relationship Id="rId78" Type="http://schemas.openxmlformats.org/officeDocument/2006/relationships/image" Target="media/image75.png"/><Relationship Id="rId81" Type="http://schemas.openxmlformats.org/officeDocument/2006/relationships/image" Target="media/image78.png"/><Relationship Id="rId86" Type="http://schemas.openxmlformats.org/officeDocument/2006/relationships/image" Target="media/image83.jpe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9" Type="http://schemas.openxmlformats.org/officeDocument/2006/relationships/image" Target="media/image36.png"/><Relationship Id="rId34" Type="http://schemas.openxmlformats.org/officeDocument/2006/relationships/image" Target="media/image31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6" Type="http://schemas.openxmlformats.org/officeDocument/2006/relationships/image" Target="media/image73.png"/><Relationship Id="rId7" Type="http://schemas.openxmlformats.org/officeDocument/2006/relationships/image" Target="media/image4.png"/><Relationship Id="rId71" Type="http://schemas.openxmlformats.org/officeDocument/2006/relationships/image" Target="media/image68.png"/><Relationship Id="rId92" Type="http://schemas.openxmlformats.org/officeDocument/2006/relationships/theme" Target="theme/theme1.xml"/><Relationship Id="rId2" Type="http://schemas.openxmlformats.org/officeDocument/2006/relationships/settings" Target="settings.xml"/><Relationship Id="rId29" Type="http://schemas.openxmlformats.org/officeDocument/2006/relationships/image" Target="media/image26.png"/><Relationship Id="rId24" Type="http://schemas.openxmlformats.org/officeDocument/2006/relationships/image" Target="media/image21.png"/><Relationship Id="rId40" Type="http://schemas.openxmlformats.org/officeDocument/2006/relationships/image" Target="media/image37.png"/><Relationship Id="rId45" Type="http://schemas.openxmlformats.org/officeDocument/2006/relationships/image" Target="media/image42.jpeg"/><Relationship Id="rId66" Type="http://schemas.openxmlformats.org/officeDocument/2006/relationships/image" Target="media/image63.png"/><Relationship Id="rId87" Type="http://schemas.openxmlformats.org/officeDocument/2006/relationships/image" Target="media/image84.png"/><Relationship Id="rId61" Type="http://schemas.openxmlformats.org/officeDocument/2006/relationships/image" Target="media/image58.jpeg"/><Relationship Id="rId82" Type="http://schemas.openxmlformats.org/officeDocument/2006/relationships/image" Target="media/image79.jpeg"/><Relationship Id="rId19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44</Words>
  <Characters>196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5943</dc:creator>
  <cp:lastModifiedBy>Mr. SHALIN PRAKASH BRAHMBHATT</cp:lastModifiedBy>
  <cp:revision>2</cp:revision>
  <dcterms:created xsi:type="dcterms:W3CDTF">2025-01-27T11:41:00Z</dcterms:created>
  <dcterms:modified xsi:type="dcterms:W3CDTF">2025-01-27T11:41:00Z</dcterms:modified>
</cp:coreProperties>
</file>